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6A3C5" w14:textId="77777777" w:rsidR="006F41C6" w:rsidRDefault="006F41C6" w:rsidP="00593987">
      <w:pPr>
        <w:ind w:left="2880" w:firstLine="720"/>
        <w:rPr>
          <w:rFonts w:ascii="New times roman" w:hAnsi="New times roman" w:cstheme="minorHAnsi"/>
          <w:b/>
        </w:rPr>
      </w:pPr>
      <w:bookmarkStart w:id="0" w:name="_Hlk77845322"/>
    </w:p>
    <w:p w14:paraId="74A60642" w14:textId="094D1DA3" w:rsidR="0000046D" w:rsidRDefault="0000046D" w:rsidP="00593987">
      <w:pPr>
        <w:ind w:left="2880" w:firstLine="720"/>
        <w:rPr>
          <w:rFonts w:ascii="New times roman" w:hAnsi="New times roman" w:cstheme="minorHAnsi"/>
          <w:b/>
        </w:rPr>
      </w:pPr>
      <w:r>
        <w:rPr>
          <w:rFonts w:ascii="New times roman" w:hAnsi="New times roman" w:cstheme="minorHAnsi"/>
          <w:b/>
        </w:rPr>
        <w:tab/>
      </w:r>
      <w:r>
        <w:rPr>
          <w:rFonts w:ascii="New times roman" w:hAnsi="New times roman" w:cstheme="minorHAnsi"/>
          <w:b/>
        </w:rPr>
        <w:tab/>
      </w:r>
      <w:r>
        <w:rPr>
          <w:rFonts w:ascii="New times roman" w:hAnsi="New times roman" w:cstheme="minorHAnsi"/>
          <w:b/>
        </w:rPr>
        <w:tab/>
      </w:r>
      <w:r>
        <w:rPr>
          <w:rFonts w:ascii="New times roman" w:hAnsi="New times roman" w:cstheme="minorHAnsi"/>
          <w:b/>
        </w:rPr>
        <w:tab/>
        <w:t xml:space="preserve">                  </w:t>
      </w:r>
    </w:p>
    <w:p w14:paraId="788CDCE8" w14:textId="77777777" w:rsidR="0000046D" w:rsidRDefault="0000046D" w:rsidP="00593987">
      <w:pPr>
        <w:ind w:left="2880" w:firstLine="720"/>
        <w:rPr>
          <w:rFonts w:ascii="New times roman" w:hAnsi="New times roman" w:cstheme="minorHAnsi"/>
          <w:b/>
        </w:rPr>
      </w:pPr>
    </w:p>
    <w:p w14:paraId="44B0B8C5" w14:textId="4F03A8EA" w:rsidR="0000046D" w:rsidRPr="002874B5" w:rsidRDefault="00407714" w:rsidP="0000046D">
      <w:pPr>
        <w:ind w:left="2880" w:firstLine="720"/>
        <w:rPr>
          <w:rFonts w:ascii="New times roman" w:hAnsi="New times roman" w:cstheme="minorHAnsi"/>
          <w:b/>
        </w:rPr>
      </w:pPr>
      <w:r w:rsidRPr="002874B5">
        <w:rPr>
          <w:rFonts w:ascii="New times roman" w:hAnsi="New times roman" w:cstheme="minorHAnsi"/>
          <w:b/>
        </w:rPr>
        <w:t>V</w:t>
      </w:r>
      <w:r w:rsidR="00593987" w:rsidRPr="002874B5">
        <w:rPr>
          <w:rFonts w:ascii="New times roman" w:hAnsi="New times roman" w:cstheme="minorHAnsi"/>
          <w:b/>
        </w:rPr>
        <w:t>i</w:t>
      </w:r>
      <w:r w:rsidR="000D5C63" w:rsidRPr="002874B5">
        <w:rPr>
          <w:rFonts w:ascii="New times roman" w:hAnsi="New times roman" w:cstheme="minorHAnsi"/>
          <w:b/>
        </w:rPr>
        <w:t>llage of Sauk Village</w:t>
      </w:r>
    </w:p>
    <w:p w14:paraId="072D8A4A" w14:textId="4BBF66C1" w:rsidR="000D5C63" w:rsidRPr="002874B5" w:rsidRDefault="000D5C63" w:rsidP="000D5C63">
      <w:pPr>
        <w:jc w:val="center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>Board Meeting of the Corporate Authorities</w:t>
      </w:r>
    </w:p>
    <w:p w14:paraId="509390AB" w14:textId="1486A2B3" w:rsidR="000D5C63" w:rsidRPr="002874B5" w:rsidRDefault="000D5C63" w:rsidP="00D00128">
      <w:pPr>
        <w:jc w:val="center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Municipal </w:t>
      </w:r>
      <w:proofErr w:type="gramStart"/>
      <w:r w:rsidRPr="002874B5">
        <w:rPr>
          <w:rFonts w:ascii="New times roman" w:hAnsi="New times roman" w:cstheme="minorHAnsi"/>
        </w:rPr>
        <w:t>Center</w:t>
      </w:r>
      <w:r w:rsidR="00D00128" w:rsidRPr="002874B5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  <w:bCs/>
        </w:rPr>
        <w:t>21801</w:t>
      </w:r>
      <w:proofErr w:type="gramEnd"/>
      <w:r w:rsidRPr="002874B5">
        <w:rPr>
          <w:rFonts w:ascii="New times roman" w:hAnsi="New times roman" w:cstheme="minorHAnsi"/>
          <w:bCs/>
        </w:rPr>
        <w:t xml:space="preserve"> Torrence </w:t>
      </w:r>
      <w:proofErr w:type="gramStart"/>
      <w:r w:rsidRPr="002874B5">
        <w:rPr>
          <w:rFonts w:ascii="New times roman" w:hAnsi="New times roman" w:cstheme="minorHAnsi"/>
          <w:bCs/>
        </w:rPr>
        <w:t>Avenue</w:t>
      </w:r>
      <w:r w:rsidR="00D00128" w:rsidRPr="002874B5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  <w:bCs/>
        </w:rPr>
        <w:t>Sauk</w:t>
      </w:r>
      <w:proofErr w:type="gramEnd"/>
      <w:r w:rsidRPr="002874B5">
        <w:rPr>
          <w:rFonts w:ascii="New times roman" w:hAnsi="New times roman" w:cstheme="minorHAnsi"/>
          <w:bCs/>
        </w:rPr>
        <w:t xml:space="preserve"> Village, Illinois</w:t>
      </w:r>
    </w:p>
    <w:p w14:paraId="377A89A3" w14:textId="129426A6" w:rsidR="00D00128" w:rsidRPr="002874B5" w:rsidRDefault="000D5C63" w:rsidP="002874B5">
      <w:pPr>
        <w:jc w:val="center"/>
        <w:rPr>
          <w:rFonts w:ascii="New times roman" w:hAnsi="New times roman" w:cstheme="minorHAnsi"/>
          <w:b/>
        </w:rPr>
      </w:pPr>
      <w:r w:rsidRPr="002874B5">
        <w:rPr>
          <w:rFonts w:ascii="New times roman" w:hAnsi="New times roman" w:cstheme="minorHAnsi"/>
          <w:b/>
        </w:rPr>
        <w:t>Tuesday</w:t>
      </w:r>
      <w:r w:rsidR="00933EF1" w:rsidRPr="002874B5">
        <w:rPr>
          <w:rFonts w:ascii="New times roman" w:hAnsi="New times roman" w:cstheme="minorHAnsi"/>
          <w:b/>
        </w:rPr>
        <w:t xml:space="preserve">, </w:t>
      </w:r>
      <w:r w:rsidR="00453222">
        <w:rPr>
          <w:rFonts w:ascii="New times roman" w:hAnsi="New times roman" w:cstheme="minorHAnsi"/>
          <w:b/>
        </w:rPr>
        <w:t xml:space="preserve">January 27, </w:t>
      </w:r>
      <w:proofErr w:type="gramStart"/>
      <w:r w:rsidR="00453222">
        <w:rPr>
          <w:rFonts w:ascii="New times roman" w:hAnsi="New times roman" w:cstheme="minorHAnsi"/>
          <w:b/>
        </w:rPr>
        <w:t>2026</w:t>
      </w:r>
      <w:proofErr w:type="gramEnd"/>
      <w:r w:rsidR="00453222">
        <w:rPr>
          <w:rFonts w:ascii="New times roman" w:hAnsi="New times roman" w:cstheme="minorHAnsi"/>
          <w:b/>
        </w:rPr>
        <w:t xml:space="preserve">       </w:t>
      </w:r>
      <w:r w:rsidRPr="002874B5">
        <w:rPr>
          <w:rFonts w:ascii="New times roman" w:hAnsi="New times roman" w:cstheme="minorHAnsi"/>
          <w:b/>
        </w:rPr>
        <w:t xml:space="preserve"> 7:00 p.m.</w:t>
      </w:r>
    </w:p>
    <w:p w14:paraId="11E2F6CB" w14:textId="77777777" w:rsidR="002874B5" w:rsidRDefault="002874B5" w:rsidP="00593987">
      <w:pPr>
        <w:jc w:val="center"/>
        <w:rPr>
          <w:rFonts w:ascii="New times roman" w:hAnsi="New times roman" w:cstheme="minorHAnsi"/>
          <w:b/>
        </w:rPr>
      </w:pPr>
    </w:p>
    <w:p w14:paraId="7D38D3AD" w14:textId="2AC2E549" w:rsidR="00831832" w:rsidRDefault="000D5C63" w:rsidP="00593987">
      <w:pPr>
        <w:jc w:val="center"/>
        <w:rPr>
          <w:rFonts w:ascii="New times roman" w:hAnsi="New times roman" w:cstheme="minorHAnsi"/>
          <w:b/>
        </w:rPr>
      </w:pPr>
      <w:r w:rsidRPr="002874B5">
        <w:rPr>
          <w:rFonts w:ascii="New times roman" w:hAnsi="New times roman" w:cstheme="minorHAnsi"/>
          <w:b/>
        </w:rPr>
        <w:t>MEETING AGENDA</w:t>
      </w:r>
    </w:p>
    <w:p w14:paraId="3532D654" w14:textId="77777777" w:rsidR="00E15313" w:rsidRPr="002874B5" w:rsidRDefault="00E15313" w:rsidP="00593987">
      <w:pPr>
        <w:jc w:val="center"/>
        <w:rPr>
          <w:rFonts w:ascii="New times roman" w:hAnsi="New times roman" w:cstheme="minorHAnsi"/>
          <w:b/>
        </w:rPr>
      </w:pPr>
    </w:p>
    <w:p w14:paraId="02626EF0" w14:textId="6CC32B0F" w:rsidR="008670B3" w:rsidRPr="002874B5" w:rsidRDefault="008670B3">
      <w:pPr>
        <w:pStyle w:val="ListParagraph"/>
        <w:numPr>
          <w:ilvl w:val="0"/>
          <w:numId w:val="2"/>
        </w:num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  <w:b/>
          <w:smallCaps/>
        </w:rPr>
        <w:t>Call to Order</w:t>
      </w:r>
      <w:r w:rsidRPr="002874B5">
        <w:rPr>
          <w:rFonts w:ascii="New times roman" w:hAnsi="New times roman" w:cstheme="minorHAnsi"/>
        </w:rPr>
        <w:t xml:space="preserve"> – Honorable Mayor </w:t>
      </w:r>
      <w:r w:rsidR="00266758" w:rsidRPr="002874B5">
        <w:rPr>
          <w:rFonts w:ascii="New times roman" w:hAnsi="New times roman" w:cstheme="minorHAnsi"/>
        </w:rPr>
        <w:t>Marva Campbell-Pruitt</w:t>
      </w:r>
    </w:p>
    <w:p w14:paraId="1546A34A" w14:textId="48C8A47B" w:rsidR="008670B3" w:rsidRPr="002874B5" w:rsidRDefault="00F96161" w:rsidP="00F96161">
      <w:pPr>
        <w:spacing w:line="240" w:lineRule="auto"/>
        <w:ind w:left="720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A) </w:t>
      </w:r>
      <w:r w:rsidR="008670B3" w:rsidRPr="002874B5">
        <w:rPr>
          <w:rFonts w:ascii="New times roman" w:hAnsi="New times roman" w:cstheme="minorHAnsi"/>
        </w:rPr>
        <w:t>Pledge of Allegiance</w:t>
      </w:r>
    </w:p>
    <w:p w14:paraId="78C55C3A" w14:textId="545AE583" w:rsidR="00B41448" w:rsidRPr="002874B5" w:rsidRDefault="00F96161" w:rsidP="00F96161">
      <w:pPr>
        <w:spacing w:line="240" w:lineRule="auto"/>
        <w:ind w:left="720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B) </w:t>
      </w:r>
      <w:r w:rsidR="008670B3" w:rsidRPr="002874B5">
        <w:rPr>
          <w:rFonts w:ascii="New times roman" w:hAnsi="New times roman" w:cstheme="minorHAnsi"/>
        </w:rPr>
        <w:t>Roll Call</w:t>
      </w:r>
    </w:p>
    <w:p w14:paraId="203A86C6" w14:textId="318CA798" w:rsidR="00D31742" w:rsidRPr="002874B5" w:rsidRDefault="00F96161" w:rsidP="00F96161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</w:t>
      </w:r>
      <w:r w:rsidR="002874B5" w:rsidRPr="002874B5">
        <w:rPr>
          <w:rFonts w:ascii="New times roman" w:hAnsi="New times roman" w:cstheme="minorHAnsi"/>
        </w:rPr>
        <w:t xml:space="preserve"> </w:t>
      </w:r>
      <w:r w:rsidR="002874B5">
        <w:rPr>
          <w:rFonts w:ascii="New times roman" w:hAnsi="New times roman" w:cstheme="minorHAnsi"/>
        </w:rPr>
        <w:t xml:space="preserve">  </w:t>
      </w:r>
      <w:r w:rsidR="003D1F6E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C) </w:t>
      </w:r>
      <w:r w:rsidR="00D31742" w:rsidRPr="002874B5">
        <w:rPr>
          <w:rFonts w:ascii="New times roman" w:hAnsi="New times roman" w:cstheme="minorHAnsi"/>
        </w:rPr>
        <w:t>Meditation</w:t>
      </w:r>
    </w:p>
    <w:p w14:paraId="7CA5FBB8" w14:textId="77777777" w:rsidR="000D5C63" w:rsidRPr="002874B5" w:rsidRDefault="000D5C63" w:rsidP="00E714A5">
      <w:pPr>
        <w:spacing w:line="240" w:lineRule="auto"/>
        <w:rPr>
          <w:rFonts w:ascii="New times roman" w:hAnsi="New times roman" w:cstheme="minorHAnsi"/>
        </w:rPr>
      </w:pPr>
    </w:p>
    <w:p w14:paraId="7ABD885D" w14:textId="77777777" w:rsidR="00933EF1" w:rsidRPr="002874B5" w:rsidRDefault="00933EF1">
      <w:pPr>
        <w:pStyle w:val="ListParagraph"/>
        <w:numPr>
          <w:ilvl w:val="0"/>
          <w:numId w:val="1"/>
        </w:numPr>
        <w:spacing w:line="240" w:lineRule="auto"/>
        <w:rPr>
          <w:rFonts w:ascii="New times roman" w:hAnsi="New times roman" w:cstheme="minorHAnsi"/>
          <w:b/>
          <w:smallCaps/>
        </w:rPr>
      </w:pPr>
      <w:r w:rsidRPr="002874B5">
        <w:rPr>
          <w:rFonts w:ascii="New times roman" w:hAnsi="New times roman" w:cstheme="minorHAnsi"/>
          <w:b/>
          <w:smallCaps/>
        </w:rPr>
        <w:t xml:space="preserve">Executive Closed Session </w:t>
      </w:r>
    </w:p>
    <w:p w14:paraId="3BEB72F5" w14:textId="4A8EE3B6" w:rsidR="00B93435" w:rsidRPr="003D1F6E" w:rsidRDefault="00453222" w:rsidP="003D1F6E">
      <w:pPr>
        <w:spacing w:line="240" w:lineRule="auto"/>
        <w:ind w:left="720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>A)</w:t>
      </w:r>
      <w:r w:rsidRPr="003D1F6E">
        <w:rPr>
          <w:rFonts w:ascii="New times roman" w:hAnsi="New times roman" w:cstheme="minorHAnsi"/>
        </w:rPr>
        <w:t xml:space="preserve"> Motion</w:t>
      </w:r>
      <w:r w:rsidR="00933EF1" w:rsidRPr="003D1F6E">
        <w:rPr>
          <w:rFonts w:ascii="New times roman" w:hAnsi="New times roman" w:cstheme="minorHAnsi"/>
        </w:rPr>
        <w:t xml:space="preserve"> to Recess to Closed Session to Discuss Personnel Matters and Updat</w:t>
      </w:r>
      <w:r w:rsidR="003D1F6E" w:rsidRPr="003D1F6E">
        <w:rPr>
          <w:rFonts w:ascii="New times roman" w:hAnsi="New times roman" w:cstheme="minorHAnsi"/>
        </w:rPr>
        <w:t xml:space="preserve">e of </w:t>
      </w:r>
      <w:r w:rsidR="00933EF1" w:rsidRPr="003D1F6E">
        <w:rPr>
          <w:rFonts w:ascii="New times roman" w:hAnsi="New times roman" w:cstheme="minorHAnsi"/>
        </w:rPr>
        <w:t xml:space="preserve">Pending Litigation, Collective Bargaining Matters, Review Executive </w:t>
      </w:r>
      <w:r w:rsidR="00FC6EFD" w:rsidRPr="003D1F6E">
        <w:rPr>
          <w:rFonts w:ascii="New times roman" w:hAnsi="New times roman" w:cstheme="minorHAnsi"/>
        </w:rPr>
        <w:t>Session</w:t>
      </w:r>
      <w:r w:rsidR="00933EF1" w:rsidRPr="003D1F6E">
        <w:rPr>
          <w:rFonts w:ascii="New times roman" w:hAnsi="New times roman" w:cstheme="minorHAnsi"/>
        </w:rPr>
        <w:t xml:space="preserve"> Minutes, Real Estate, or Employment and Compensation as needed (5ILCS) 120/2 (c) (2021)</w:t>
      </w:r>
    </w:p>
    <w:p w14:paraId="4FF8D1D4" w14:textId="77777777" w:rsidR="00B93435" w:rsidRPr="00B93435" w:rsidRDefault="00B93435" w:rsidP="00B93435">
      <w:pPr>
        <w:pStyle w:val="ListParagraph"/>
        <w:spacing w:line="240" w:lineRule="auto"/>
        <w:rPr>
          <w:rFonts w:ascii="New times roman" w:hAnsi="New times roman" w:cstheme="minorHAnsi"/>
        </w:rPr>
      </w:pPr>
    </w:p>
    <w:p w14:paraId="37C175D4" w14:textId="67A149D2" w:rsidR="00933EF1" w:rsidRPr="002874B5" w:rsidRDefault="00F96161" w:rsidP="00266758">
      <w:pPr>
        <w:spacing w:line="240" w:lineRule="auto"/>
        <w:ind w:firstLine="720"/>
        <w:rPr>
          <w:rFonts w:ascii="New times roman" w:hAnsi="New times roman" w:cstheme="minorHAnsi"/>
          <w:b/>
          <w:smallCaps/>
        </w:rPr>
      </w:pPr>
      <w:r w:rsidRPr="002874B5">
        <w:rPr>
          <w:rFonts w:ascii="New times roman" w:hAnsi="New times roman" w:cstheme="minorHAnsi"/>
        </w:rPr>
        <w:t>B</w:t>
      </w:r>
      <w:r w:rsidR="00266758" w:rsidRPr="002874B5">
        <w:rPr>
          <w:rFonts w:ascii="New times roman" w:hAnsi="New times roman" w:cstheme="minorHAnsi"/>
        </w:rPr>
        <w:t>)</w:t>
      </w:r>
      <w:r w:rsidR="00ED4856" w:rsidRPr="002874B5">
        <w:rPr>
          <w:rFonts w:ascii="New times roman" w:hAnsi="New times roman" w:cstheme="minorHAnsi"/>
        </w:rPr>
        <w:t xml:space="preserve"> </w:t>
      </w:r>
      <w:r w:rsidR="00933EF1" w:rsidRPr="002874B5">
        <w:rPr>
          <w:rFonts w:ascii="New times roman" w:hAnsi="New times roman" w:cstheme="minorHAnsi"/>
        </w:rPr>
        <w:t>Motion to Reconvene Regular Board Meeting</w:t>
      </w:r>
    </w:p>
    <w:p w14:paraId="55486FB6" w14:textId="77777777" w:rsidR="00933EF1" w:rsidRPr="002874B5" w:rsidRDefault="00933EF1" w:rsidP="00933EF1">
      <w:pPr>
        <w:pStyle w:val="ListParagraph"/>
        <w:spacing w:line="240" w:lineRule="auto"/>
        <w:ind w:left="1440"/>
        <w:rPr>
          <w:rFonts w:ascii="New times roman" w:hAnsi="New times roman" w:cstheme="minorHAnsi"/>
          <w:b/>
          <w:smallCaps/>
        </w:rPr>
      </w:pPr>
    </w:p>
    <w:p w14:paraId="4BE62D70" w14:textId="67AACA89" w:rsidR="00607010" w:rsidRPr="003D1F6E" w:rsidRDefault="000D5C63" w:rsidP="003D1F6E">
      <w:pPr>
        <w:pStyle w:val="ListParagraph"/>
        <w:numPr>
          <w:ilvl w:val="0"/>
          <w:numId w:val="1"/>
        </w:numPr>
        <w:spacing w:line="240" w:lineRule="auto"/>
        <w:rPr>
          <w:rFonts w:ascii="New times roman" w:hAnsi="New times roman" w:cstheme="minorHAnsi"/>
          <w:b/>
          <w:smallCaps/>
        </w:rPr>
      </w:pPr>
      <w:r w:rsidRPr="003D1F6E">
        <w:rPr>
          <w:rFonts w:ascii="New times roman" w:hAnsi="New times roman" w:cstheme="minorHAnsi"/>
          <w:b/>
          <w:smallCaps/>
        </w:rPr>
        <w:t xml:space="preserve">Approval of Minutes </w:t>
      </w:r>
      <w:r w:rsidR="00D31742" w:rsidRPr="003D1F6E">
        <w:rPr>
          <w:rFonts w:ascii="New times roman" w:hAnsi="New times roman" w:cstheme="minorHAnsi"/>
          <w:b/>
          <w:smallCaps/>
        </w:rPr>
        <w:t>– Village Clerk Debbie Williams</w:t>
      </w:r>
      <w:bookmarkStart w:id="1" w:name="_Hlk200060856"/>
    </w:p>
    <w:bookmarkEnd w:id="1"/>
    <w:p w14:paraId="52064752" w14:textId="026D068B" w:rsidR="0000046D" w:rsidRPr="002874B5" w:rsidRDefault="00453222" w:rsidP="00F96161">
      <w:pPr>
        <w:spacing w:line="240" w:lineRule="auto"/>
        <w:ind w:left="720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>A</w:t>
      </w:r>
      <w:r w:rsidR="0000046D" w:rsidRPr="002874B5">
        <w:rPr>
          <w:rFonts w:ascii="New times roman" w:hAnsi="New times roman" w:cstheme="minorHAnsi"/>
        </w:rPr>
        <w:t xml:space="preserve">) </w:t>
      </w:r>
      <w:bookmarkStart w:id="2" w:name="_Hlk219990843"/>
      <w:r w:rsidR="0000046D" w:rsidRPr="002874B5">
        <w:rPr>
          <w:rFonts w:ascii="New times roman" w:hAnsi="New times roman" w:cstheme="minorHAnsi"/>
        </w:rPr>
        <w:t xml:space="preserve">Approve Journal of </w:t>
      </w:r>
      <w:proofErr w:type="gramStart"/>
      <w:r w:rsidR="0000046D" w:rsidRPr="002874B5">
        <w:rPr>
          <w:rFonts w:ascii="New times roman" w:hAnsi="New times roman" w:cstheme="minorHAnsi"/>
        </w:rPr>
        <w:t xml:space="preserve">Proceedings </w:t>
      </w:r>
      <w:r w:rsidR="0000046D">
        <w:rPr>
          <w:rFonts w:ascii="New times roman" w:hAnsi="New times roman" w:cstheme="minorHAnsi"/>
        </w:rPr>
        <w:t xml:space="preserve"> </w:t>
      </w:r>
      <w:r w:rsidR="0000046D" w:rsidRPr="002874B5">
        <w:rPr>
          <w:rFonts w:ascii="New times roman" w:hAnsi="New times roman" w:cstheme="minorHAnsi"/>
        </w:rPr>
        <w:t>for</w:t>
      </w:r>
      <w:proofErr w:type="gramEnd"/>
      <w:r w:rsidR="0000046D" w:rsidRPr="002874B5">
        <w:rPr>
          <w:rFonts w:ascii="New times roman" w:hAnsi="New times roman" w:cstheme="minorHAnsi"/>
        </w:rPr>
        <w:t xml:space="preserve"> 1</w:t>
      </w:r>
      <w:proofErr w:type="gramStart"/>
      <w:r>
        <w:rPr>
          <w:rFonts w:ascii="New times roman" w:hAnsi="New times roman" w:cstheme="minorHAnsi"/>
        </w:rPr>
        <w:t>-  6</w:t>
      </w:r>
      <w:proofErr w:type="gramEnd"/>
      <w:r>
        <w:rPr>
          <w:rFonts w:ascii="New times roman" w:hAnsi="New times roman" w:cstheme="minorHAnsi"/>
        </w:rPr>
        <w:t>-26</w:t>
      </w:r>
      <w:r w:rsidR="0000046D">
        <w:rPr>
          <w:rFonts w:ascii="New times roman" w:hAnsi="New times roman" w:cstheme="minorHAnsi"/>
        </w:rPr>
        <w:t xml:space="preserve">  </w:t>
      </w:r>
      <w:r w:rsidR="0000046D" w:rsidRPr="002874B5">
        <w:rPr>
          <w:rFonts w:ascii="New times roman" w:hAnsi="New times roman" w:cstheme="minorHAnsi"/>
        </w:rPr>
        <w:t xml:space="preserve"> Committee of the Whole</w:t>
      </w:r>
    </w:p>
    <w:bookmarkEnd w:id="2"/>
    <w:p w14:paraId="355283DE" w14:textId="6D491A47" w:rsidR="0011649D" w:rsidRDefault="00453222" w:rsidP="0011649D">
      <w:pPr>
        <w:spacing w:line="240" w:lineRule="auto"/>
        <w:ind w:left="720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>B</w:t>
      </w:r>
      <w:r w:rsidR="0011649D" w:rsidRPr="002874B5">
        <w:rPr>
          <w:rFonts w:ascii="New times roman" w:hAnsi="New times roman" w:cstheme="minorHAnsi"/>
        </w:rPr>
        <w:t xml:space="preserve">) Approve Journal of </w:t>
      </w:r>
      <w:proofErr w:type="gramStart"/>
      <w:r w:rsidR="0011649D" w:rsidRPr="002874B5">
        <w:rPr>
          <w:rFonts w:ascii="New times roman" w:hAnsi="New times roman" w:cstheme="minorHAnsi"/>
        </w:rPr>
        <w:t xml:space="preserve">Proceedings </w:t>
      </w:r>
      <w:r w:rsidR="00B93435">
        <w:rPr>
          <w:rFonts w:ascii="New times roman" w:hAnsi="New times roman" w:cstheme="minorHAnsi"/>
        </w:rPr>
        <w:t xml:space="preserve"> </w:t>
      </w:r>
      <w:r w:rsidR="0011649D" w:rsidRPr="002874B5">
        <w:rPr>
          <w:rFonts w:ascii="New times roman" w:hAnsi="New times roman" w:cstheme="minorHAnsi"/>
        </w:rPr>
        <w:t>for</w:t>
      </w:r>
      <w:proofErr w:type="gramEnd"/>
      <w:r w:rsidR="0011649D" w:rsidRPr="002874B5">
        <w:rPr>
          <w:rFonts w:ascii="New times roman" w:hAnsi="New times roman" w:cstheme="minorHAnsi"/>
        </w:rPr>
        <w:t xml:space="preserve"> 1</w:t>
      </w:r>
      <w:r w:rsidR="00B93435">
        <w:rPr>
          <w:rFonts w:ascii="New times roman" w:hAnsi="New times roman" w:cstheme="minorHAnsi"/>
        </w:rPr>
        <w:t>-</w:t>
      </w:r>
      <w:r>
        <w:rPr>
          <w:rFonts w:ascii="New times roman" w:hAnsi="New times roman" w:cstheme="minorHAnsi"/>
        </w:rPr>
        <w:t xml:space="preserve">13-26 </w:t>
      </w:r>
      <w:r w:rsidR="0011649D" w:rsidRPr="002874B5">
        <w:rPr>
          <w:rFonts w:ascii="New times roman" w:hAnsi="New times roman" w:cstheme="minorHAnsi"/>
        </w:rPr>
        <w:t xml:space="preserve"> </w:t>
      </w:r>
      <w:r w:rsidR="00B93435">
        <w:rPr>
          <w:rFonts w:ascii="New times roman" w:hAnsi="New times roman" w:cstheme="minorHAnsi"/>
        </w:rPr>
        <w:t xml:space="preserve"> </w:t>
      </w:r>
      <w:r w:rsidR="00E71DB6" w:rsidRPr="002874B5">
        <w:rPr>
          <w:rFonts w:ascii="New times roman" w:hAnsi="New times roman" w:cstheme="minorHAnsi"/>
        </w:rPr>
        <w:t xml:space="preserve">Regular </w:t>
      </w:r>
      <w:r w:rsidR="0011649D" w:rsidRPr="002874B5">
        <w:rPr>
          <w:rFonts w:ascii="New times roman" w:hAnsi="New times roman" w:cstheme="minorHAnsi"/>
        </w:rPr>
        <w:t>Board Meeting</w:t>
      </w:r>
    </w:p>
    <w:p w14:paraId="43DDEDB3" w14:textId="7C413988" w:rsidR="006F41C6" w:rsidRPr="002874B5" w:rsidRDefault="006F41C6" w:rsidP="006F41C6">
      <w:pPr>
        <w:spacing w:line="240" w:lineRule="auto"/>
        <w:ind w:left="720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C) </w:t>
      </w:r>
      <w:r w:rsidRPr="002874B5">
        <w:rPr>
          <w:rFonts w:ascii="New times roman" w:hAnsi="New times roman" w:cstheme="minorHAnsi"/>
        </w:rPr>
        <w:t xml:space="preserve">Approve Journal of </w:t>
      </w:r>
      <w:proofErr w:type="gramStart"/>
      <w:r w:rsidRPr="002874B5">
        <w:rPr>
          <w:rFonts w:ascii="New times roman" w:hAnsi="New times roman" w:cstheme="minorHAnsi"/>
        </w:rPr>
        <w:t xml:space="preserve">Proceedings </w:t>
      </w:r>
      <w:r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>for</w:t>
      </w:r>
      <w:proofErr w:type="gramEnd"/>
      <w:r w:rsidRPr="002874B5">
        <w:rPr>
          <w:rFonts w:ascii="New times roman" w:hAnsi="New times roman" w:cstheme="minorHAnsi"/>
        </w:rPr>
        <w:t xml:space="preserve"> 1</w:t>
      </w:r>
      <w:r>
        <w:rPr>
          <w:rFonts w:ascii="New times roman" w:hAnsi="New times roman" w:cstheme="minorHAnsi"/>
        </w:rPr>
        <w:t xml:space="preserve">-20-26  </w:t>
      </w:r>
      <w:r w:rsidRPr="002874B5">
        <w:rPr>
          <w:rFonts w:ascii="New times roman" w:hAnsi="New times roman" w:cstheme="minorHAnsi"/>
        </w:rPr>
        <w:t xml:space="preserve"> Committee of the Whole</w:t>
      </w:r>
    </w:p>
    <w:p w14:paraId="349BC88F" w14:textId="33F4D514" w:rsidR="006F41C6" w:rsidRPr="002874B5" w:rsidRDefault="006F41C6" w:rsidP="0011649D">
      <w:pPr>
        <w:spacing w:line="240" w:lineRule="auto"/>
        <w:ind w:left="720"/>
        <w:rPr>
          <w:rFonts w:ascii="New times roman" w:hAnsi="New times roman" w:cstheme="minorHAnsi"/>
        </w:rPr>
      </w:pPr>
    </w:p>
    <w:p w14:paraId="2CD8F193" w14:textId="467C2564" w:rsidR="00266758" w:rsidRPr="002874B5" w:rsidRDefault="00266758" w:rsidP="00D31742">
      <w:pPr>
        <w:spacing w:line="240" w:lineRule="auto"/>
        <w:rPr>
          <w:rFonts w:ascii="New times roman" w:hAnsi="New times roman" w:cstheme="minorHAnsi"/>
          <w:b/>
          <w:smallCaps/>
        </w:rPr>
      </w:pPr>
    </w:p>
    <w:p w14:paraId="669A518F" w14:textId="41F5EA20" w:rsidR="000D5C63" w:rsidRPr="003D1F6E" w:rsidRDefault="6408A979" w:rsidP="003D1F6E">
      <w:pPr>
        <w:pStyle w:val="ListParagraph"/>
        <w:numPr>
          <w:ilvl w:val="0"/>
          <w:numId w:val="1"/>
        </w:numPr>
        <w:spacing w:line="240" w:lineRule="auto"/>
        <w:rPr>
          <w:rFonts w:ascii="New times roman" w:hAnsi="New times roman" w:cstheme="minorHAnsi"/>
          <w:b/>
          <w:bCs/>
        </w:rPr>
      </w:pPr>
      <w:r w:rsidRPr="003D1F6E">
        <w:rPr>
          <w:rFonts w:ascii="New times roman" w:hAnsi="New times roman" w:cstheme="minorHAnsi"/>
          <w:b/>
          <w:bCs/>
          <w:smallCaps/>
        </w:rPr>
        <w:t>Public Comment</w:t>
      </w:r>
      <w:r w:rsidR="000D5C63" w:rsidRPr="003D1F6E">
        <w:rPr>
          <w:rFonts w:ascii="New times roman" w:hAnsi="New times roman" w:cstheme="minorHAnsi"/>
        </w:rPr>
        <w:tab/>
      </w:r>
    </w:p>
    <w:p w14:paraId="3663CF9F" w14:textId="1B884E7C" w:rsidR="000D5C63" w:rsidRPr="002874B5" w:rsidRDefault="000D5C63" w:rsidP="00C1612A">
      <w:pPr>
        <w:pStyle w:val="ListParagraph"/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All questions and comments must be directed to the </w:t>
      </w:r>
      <w:r w:rsidR="00602DC3" w:rsidRPr="002874B5">
        <w:rPr>
          <w:rFonts w:ascii="New times roman" w:hAnsi="New times roman" w:cstheme="minorHAnsi"/>
        </w:rPr>
        <w:t>mayor</w:t>
      </w:r>
      <w:r w:rsidRPr="002874B5">
        <w:rPr>
          <w:rFonts w:ascii="New times roman" w:hAnsi="New times roman" w:cstheme="minorHAnsi"/>
        </w:rPr>
        <w:t xml:space="preserve">.  Each speaker may comment on any matter concerning the business of </w:t>
      </w:r>
      <w:r w:rsidR="00CA70C3" w:rsidRPr="002874B5">
        <w:rPr>
          <w:rFonts w:ascii="New times roman" w:hAnsi="New times roman" w:cstheme="minorHAnsi"/>
        </w:rPr>
        <w:t xml:space="preserve">the </w:t>
      </w:r>
      <w:r w:rsidRPr="002874B5">
        <w:rPr>
          <w:rFonts w:ascii="New times roman" w:hAnsi="New times roman" w:cstheme="minorHAnsi"/>
        </w:rPr>
        <w:t>Sauk Village</w:t>
      </w:r>
      <w:r w:rsidR="00CA70C3" w:rsidRPr="002874B5">
        <w:rPr>
          <w:rFonts w:ascii="New times roman" w:hAnsi="New times roman" w:cstheme="minorHAnsi"/>
        </w:rPr>
        <w:t xml:space="preserve"> Municipality</w:t>
      </w:r>
      <w:r w:rsidRPr="002874B5">
        <w:rPr>
          <w:rFonts w:ascii="New times roman" w:hAnsi="New times roman" w:cstheme="minorHAnsi"/>
        </w:rPr>
        <w:t xml:space="preserve">.  Each speaker is allowed </w:t>
      </w:r>
      <w:r w:rsidRPr="002874B5">
        <w:rPr>
          <w:rFonts w:ascii="New times roman" w:hAnsi="New times roman" w:cstheme="minorHAnsi"/>
          <w:b/>
        </w:rPr>
        <w:t xml:space="preserve">one opportunity </w:t>
      </w:r>
      <w:r w:rsidRPr="002874B5">
        <w:rPr>
          <w:rFonts w:ascii="New times roman" w:hAnsi="New times roman" w:cstheme="minorHAnsi"/>
        </w:rPr>
        <w:t>to speak for up to three (3) minutes and may not engage in debate, counter-replies, or rebuttals</w:t>
      </w:r>
      <w:bookmarkEnd w:id="0"/>
      <w:r w:rsidR="005A7697" w:rsidRPr="002874B5">
        <w:rPr>
          <w:rFonts w:ascii="New times roman" w:hAnsi="New times roman" w:cstheme="minorHAnsi"/>
        </w:rPr>
        <w:t xml:space="preserve">. Mayor </w:t>
      </w:r>
      <w:r w:rsidR="00266758" w:rsidRPr="002874B5">
        <w:rPr>
          <w:rFonts w:ascii="New times roman" w:hAnsi="New times roman" w:cstheme="minorHAnsi"/>
        </w:rPr>
        <w:t>Campbell-Pruitt</w:t>
      </w:r>
      <w:r w:rsidR="005A7697" w:rsidRPr="002874B5">
        <w:rPr>
          <w:rFonts w:ascii="New times roman" w:hAnsi="New times roman" w:cstheme="minorHAnsi"/>
        </w:rPr>
        <w:t xml:space="preserve"> will</w:t>
      </w:r>
      <w:r w:rsidR="000C2A50" w:rsidRPr="002874B5">
        <w:rPr>
          <w:rFonts w:ascii="New times roman" w:hAnsi="New times roman" w:cstheme="minorHAnsi"/>
        </w:rPr>
        <w:t xml:space="preserve"> respond</w:t>
      </w:r>
      <w:r w:rsidR="005A7697" w:rsidRPr="002874B5">
        <w:rPr>
          <w:rFonts w:ascii="New times roman" w:hAnsi="New times roman" w:cstheme="minorHAnsi"/>
        </w:rPr>
        <w:t xml:space="preserve"> </w:t>
      </w:r>
      <w:r w:rsidR="000C2A50" w:rsidRPr="002874B5">
        <w:rPr>
          <w:rFonts w:ascii="New times roman" w:hAnsi="New times roman" w:cstheme="minorHAnsi"/>
        </w:rPr>
        <w:t>individually as comments are presented.</w:t>
      </w:r>
    </w:p>
    <w:p w14:paraId="358BBE30" w14:textId="77777777" w:rsidR="00FA6C26" w:rsidRPr="002874B5" w:rsidRDefault="00FA6C26" w:rsidP="00FA6C26">
      <w:pPr>
        <w:pStyle w:val="NoSpacing"/>
        <w:rPr>
          <w:rFonts w:ascii="New times roman" w:hAnsi="New times roman" w:cstheme="minorHAnsi"/>
        </w:rPr>
      </w:pPr>
    </w:p>
    <w:p w14:paraId="0C80A24D" w14:textId="1AF4ED89" w:rsidR="00CA2EC2" w:rsidRPr="002874B5" w:rsidRDefault="00FA6C26" w:rsidP="00FA6C26">
      <w:pPr>
        <w:pStyle w:val="NoSpacing"/>
        <w:rPr>
          <w:rFonts w:ascii="New times roman" w:hAnsi="New times roman"/>
        </w:rPr>
      </w:pPr>
      <w:r w:rsidRPr="002874B5">
        <w:rPr>
          <w:rFonts w:ascii="New times roman" w:hAnsi="New times roman" w:cstheme="minorHAnsi"/>
        </w:rPr>
        <w:t xml:space="preserve">     </w:t>
      </w:r>
      <w:r w:rsidR="003D1F6E">
        <w:rPr>
          <w:rFonts w:ascii="New times roman" w:hAnsi="New times roman" w:cstheme="minorHAnsi"/>
          <w:b/>
          <w:bCs/>
          <w:smallCaps/>
        </w:rPr>
        <w:t>5</w:t>
      </w:r>
      <w:r w:rsidR="00843C34" w:rsidRPr="002874B5">
        <w:rPr>
          <w:rFonts w:ascii="New times roman" w:hAnsi="New times roman" w:cstheme="minorHAnsi"/>
          <w:b/>
          <w:bCs/>
          <w:smallCaps/>
        </w:rPr>
        <w:t xml:space="preserve">) </w:t>
      </w:r>
      <w:r w:rsidR="00B93435">
        <w:rPr>
          <w:rFonts w:ascii="New times roman" w:hAnsi="New times roman" w:cstheme="minorHAnsi"/>
          <w:b/>
          <w:bCs/>
          <w:smallCaps/>
        </w:rPr>
        <w:t xml:space="preserve">     </w:t>
      </w:r>
      <w:r w:rsidR="00843C34" w:rsidRPr="002874B5">
        <w:rPr>
          <w:rFonts w:ascii="New times roman" w:hAnsi="New times roman" w:cstheme="minorHAnsi"/>
          <w:b/>
          <w:bCs/>
          <w:smallCaps/>
        </w:rPr>
        <w:t>NEW</w:t>
      </w:r>
      <w:r w:rsidR="00CA2EC2" w:rsidRPr="002874B5">
        <w:rPr>
          <w:rFonts w:ascii="New times roman" w:hAnsi="New times roman" w:cstheme="minorHAnsi"/>
          <w:b/>
          <w:bCs/>
          <w:smallCaps/>
        </w:rPr>
        <w:t xml:space="preserve"> Business</w:t>
      </w:r>
    </w:p>
    <w:p w14:paraId="63130D64" w14:textId="41AAF02F" w:rsidR="0011649D" w:rsidRPr="00B93435" w:rsidRDefault="006D3181" w:rsidP="0011649D">
      <w:pPr>
        <w:pStyle w:val="NoSpacing"/>
        <w:ind w:firstLine="360"/>
        <w:rPr>
          <w:rFonts w:ascii="New times roman" w:hAnsi="New times roman"/>
        </w:rPr>
      </w:pPr>
      <w:r w:rsidRPr="00B93435">
        <w:rPr>
          <w:rFonts w:ascii="New times roman" w:hAnsi="New times roman"/>
        </w:rPr>
        <w:t xml:space="preserve">  </w:t>
      </w:r>
      <w:r w:rsidR="00B93435" w:rsidRPr="00B93435">
        <w:rPr>
          <w:rFonts w:ascii="New times roman" w:hAnsi="New times roman"/>
        </w:rPr>
        <w:t xml:space="preserve">  </w:t>
      </w:r>
      <w:r w:rsidRPr="00B93435">
        <w:rPr>
          <w:rFonts w:ascii="New times roman" w:hAnsi="New times roman"/>
        </w:rPr>
        <w:t xml:space="preserve">   </w:t>
      </w:r>
      <w:r w:rsidR="009516AB" w:rsidRPr="00B93435">
        <w:rPr>
          <w:rFonts w:ascii="New times roman" w:hAnsi="New times roman"/>
        </w:rPr>
        <w:t>A</w:t>
      </w:r>
      <w:r w:rsidR="00602DC3" w:rsidRPr="00B93435">
        <w:rPr>
          <w:rFonts w:ascii="New times roman" w:hAnsi="New times roman"/>
        </w:rPr>
        <w:t>) Financial</w:t>
      </w:r>
      <w:r w:rsidR="00CA2EC2" w:rsidRPr="00B93435">
        <w:rPr>
          <w:rFonts w:ascii="New times roman" w:hAnsi="New times roman"/>
        </w:rPr>
        <w:t xml:space="preserve"> Matters:</w:t>
      </w:r>
      <w:r w:rsidR="00A61064" w:rsidRPr="00B93435">
        <w:rPr>
          <w:rFonts w:ascii="New times roman" w:hAnsi="New times roman"/>
        </w:rPr>
        <w:tab/>
      </w:r>
      <w:r w:rsidR="00A61064" w:rsidRPr="00B93435">
        <w:rPr>
          <w:rFonts w:ascii="New times roman" w:hAnsi="New times roman"/>
        </w:rPr>
        <w:tab/>
      </w:r>
      <w:r w:rsidR="00A61064" w:rsidRPr="00B93435">
        <w:rPr>
          <w:rFonts w:ascii="New times roman" w:hAnsi="New times roman"/>
        </w:rPr>
        <w:tab/>
      </w:r>
      <w:r w:rsidR="00A61064" w:rsidRPr="00B93435">
        <w:rPr>
          <w:rFonts w:ascii="New times roman" w:hAnsi="New times roman"/>
        </w:rPr>
        <w:tab/>
      </w:r>
      <w:r w:rsidR="00A61064" w:rsidRPr="00B93435">
        <w:rPr>
          <w:rFonts w:ascii="New times roman" w:hAnsi="New times roman"/>
        </w:rPr>
        <w:tab/>
      </w:r>
      <w:r w:rsidR="00A61064" w:rsidRPr="00B93435">
        <w:rPr>
          <w:rFonts w:ascii="New times roman" w:hAnsi="New times roman"/>
        </w:rPr>
        <w:tab/>
      </w:r>
      <w:bookmarkStart w:id="3" w:name="_Hlk202350108"/>
    </w:p>
    <w:p w14:paraId="4DC57C60" w14:textId="569155ED" w:rsidR="0011649D" w:rsidRPr="002874B5" w:rsidRDefault="0011649D" w:rsidP="0011649D">
      <w:pPr>
        <w:pStyle w:val="NoSpacing"/>
        <w:ind w:firstLine="360"/>
        <w:rPr>
          <w:rFonts w:ascii="New times roman" w:hAnsi="New times roman"/>
        </w:rPr>
      </w:pPr>
      <w:r w:rsidRPr="002874B5">
        <w:rPr>
          <w:rFonts w:ascii="New times roman" w:hAnsi="New times roman"/>
        </w:rPr>
        <w:t xml:space="preserve">       </w:t>
      </w:r>
      <w:r w:rsidR="00B93435">
        <w:rPr>
          <w:rFonts w:ascii="New times roman" w:hAnsi="New times roman"/>
        </w:rPr>
        <w:t xml:space="preserve">     </w:t>
      </w:r>
      <w:r w:rsidRPr="002874B5">
        <w:rPr>
          <w:rFonts w:ascii="New times roman" w:hAnsi="New times roman"/>
        </w:rPr>
        <w:t xml:space="preserve"> </w:t>
      </w:r>
      <w:proofErr w:type="spellStart"/>
      <w:r w:rsidR="00B93435">
        <w:rPr>
          <w:rFonts w:ascii="New times roman" w:hAnsi="New times roman"/>
        </w:rPr>
        <w:t>i</w:t>
      </w:r>
      <w:proofErr w:type="spellEnd"/>
      <w:r w:rsidR="00CA2EC2" w:rsidRPr="002874B5">
        <w:rPr>
          <w:rFonts w:ascii="New times roman" w:hAnsi="New times roman"/>
        </w:rPr>
        <w:t xml:space="preserve">. </w:t>
      </w:r>
      <w:r w:rsidRPr="002874B5">
        <w:rPr>
          <w:rFonts w:ascii="New times roman" w:hAnsi="New times roman"/>
        </w:rPr>
        <w:t xml:space="preserve">Motion to </w:t>
      </w:r>
      <w:r w:rsidR="00CA2EC2" w:rsidRPr="002874B5">
        <w:rPr>
          <w:rFonts w:ascii="New times roman" w:hAnsi="New times roman"/>
        </w:rPr>
        <w:t xml:space="preserve">Approve Transfers, Payroll and Accounts Payable </w:t>
      </w:r>
      <w:r w:rsidRPr="002874B5">
        <w:rPr>
          <w:rFonts w:ascii="New times roman" w:hAnsi="New times roman"/>
        </w:rPr>
        <w:t xml:space="preserve">   </w:t>
      </w:r>
      <w:r w:rsidRPr="002874B5">
        <w:rPr>
          <w:rFonts w:ascii="New times roman" w:hAnsi="New times roman"/>
        </w:rPr>
        <w:tab/>
      </w:r>
      <w:r w:rsidRPr="002874B5">
        <w:rPr>
          <w:rFonts w:ascii="New times roman" w:hAnsi="New times roman"/>
        </w:rPr>
        <w:tab/>
        <w:t xml:space="preserve">  </w:t>
      </w:r>
    </w:p>
    <w:p w14:paraId="775AB722" w14:textId="4DDA891A" w:rsidR="0011649D" w:rsidRPr="002874B5" w:rsidRDefault="0011649D" w:rsidP="0011649D">
      <w:pPr>
        <w:pStyle w:val="NoSpacing"/>
        <w:ind w:firstLine="360"/>
        <w:rPr>
          <w:rFonts w:ascii="New times roman" w:hAnsi="New times roman"/>
        </w:rPr>
      </w:pPr>
      <w:r w:rsidRPr="002874B5">
        <w:rPr>
          <w:rFonts w:ascii="New times roman" w:hAnsi="New times roman"/>
        </w:rPr>
        <w:t xml:space="preserve">    </w:t>
      </w:r>
      <w:r w:rsidR="00121EBB">
        <w:rPr>
          <w:rFonts w:ascii="New times roman" w:hAnsi="New times roman"/>
        </w:rPr>
        <w:t xml:space="preserve">    </w:t>
      </w:r>
      <w:r w:rsidR="00CA2EC2" w:rsidRPr="002874B5">
        <w:rPr>
          <w:rFonts w:ascii="New times roman" w:hAnsi="New times roman"/>
        </w:rPr>
        <w:t>Distributions in the Combined</w:t>
      </w:r>
      <w:r w:rsidR="007714B4" w:rsidRPr="002874B5">
        <w:rPr>
          <w:rFonts w:ascii="New times roman" w:hAnsi="New times roman"/>
        </w:rPr>
        <w:t xml:space="preserve"> </w:t>
      </w:r>
      <w:r w:rsidR="00CA2EC2" w:rsidRPr="002874B5">
        <w:rPr>
          <w:rFonts w:ascii="New times roman" w:hAnsi="New times roman"/>
        </w:rPr>
        <w:t>Amou</w:t>
      </w:r>
      <w:r w:rsidR="00607010" w:rsidRPr="002874B5">
        <w:rPr>
          <w:rFonts w:ascii="New times roman" w:hAnsi="New times roman"/>
        </w:rPr>
        <w:t>n</w:t>
      </w:r>
      <w:r w:rsidR="00A61064" w:rsidRPr="002874B5">
        <w:rPr>
          <w:rFonts w:ascii="New times roman" w:hAnsi="New times roman"/>
        </w:rPr>
        <w:t>t of</w:t>
      </w:r>
      <w:r w:rsidR="002C6463" w:rsidRPr="002874B5">
        <w:rPr>
          <w:rFonts w:ascii="New times roman" w:hAnsi="New times roman"/>
        </w:rPr>
        <w:t xml:space="preserve"> </w:t>
      </w:r>
      <w:r w:rsidR="007714B4" w:rsidRPr="002874B5">
        <w:rPr>
          <w:rFonts w:ascii="New times roman" w:hAnsi="New times roman"/>
        </w:rPr>
        <w:t>$</w:t>
      </w:r>
      <w:r w:rsidR="00453222">
        <w:rPr>
          <w:rFonts w:ascii="New times roman" w:hAnsi="New times roman"/>
        </w:rPr>
        <w:t xml:space="preserve">          </w:t>
      </w:r>
      <w:proofErr w:type="gramStart"/>
      <w:r w:rsidR="00453222">
        <w:rPr>
          <w:rFonts w:ascii="New times roman" w:hAnsi="New times roman"/>
        </w:rPr>
        <w:t xml:space="preserve">  ,</w:t>
      </w:r>
      <w:proofErr w:type="gramEnd"/>
      <w:r w:rsidR="00CA2EC2" w:rsidRPr="002874B5">
        <w:rPr>
          <w:rFonts w:ascii="New times roman" w:hAnsi="New times roman"/>
        </w:rPr>
        <w:t xml:space="preserve"> and authorize </w:t>
      </w:r>
    </w:p>
    <w:p w14:paraId="7AB3D655" w14:textId="11E79668" w:rsidR="007D32EB" w:rsidRDefault="0011649D" w:rsidP="0011649D">
      <w:pPr>
        <w:pStyle w:val="NoSpacing"/>
        <w:ind w:firstLine="360"/>
        <w:rPr>
          <w:rFonts w:ascii="New times roman" w:hAnsi="New times roman"/>
        </w:rPr>
      </w:pPr>
      <w:r w:rsidRPr="002874B5">
        <w:rPr>
          <w:rFonts w:ascii="New times roman" w:hAnsi="New times roman"/>
        </w:rPr>
        <w:t xml:space="preserve">    </w:t>
      </w:r>
      <w:r w:rsidR="00121EBB">
        <w:rPr>
          <w:rFonts w:ascii="New times roman" w:hAnsi="New times roman"/>
        </w:rPr>
        <w:t xml:space="preserve">    </w:t>
      </w:r>
      <w:r w:rsidR="00CA2EC2" w:rsidRPr="002874B5">
        <w:rPr>
          <w:rFonts w:ascii="New times roman" w:hAnsi="New times roman"/>
        </w:rPr>
        <w:t xml:space="preserve">the Finance Department to </w:t>
      </w:r>
      <w:r w:rsidR="765EBF71" w:rsidRPr="002874B5">
        <w:rPr>
          <w:rFonts w:ascii="New times roman" w:hAnsi="New times roman"/>
        </w:rPr>
        <w:t>Remit Payments</w:t>
      </w:r>
      <w:r w:rsidR="00CA2EC2" w:rsidRPr="002874B5">
        <w:rPr>
          <w:rFonts w:ascii="New times roman" w:hAnsi="New times roman"/>
        </w:rPr>
        <w:t xml:space="preserve"> </w:t>
      </w:r>
      <w:bookmarkEnd w:id="3"/>
    </w:p>
    <w:p w14:paraId="4DF8BAA2" w14:textId="77777777" w:rsidR="00E15313" w:rsidRPr="002874B5" w:rsidRDefault="00E15313" w:rsidP="0011649D">
      <w:pPr>
        <w:pStyle w:val="NoSpacing"/>
        <w:ind w:firstLine="360"/>
        <w:rPr>
          <w:rFonts w:ascii="New times roman" w:hAnsi="New times roman"/>
        </w:rPr>
      </w:pPr>
    </w:p>
    <w:p w14:paraId="3D740E03" w14:textId="18A9F15D" w:rsidR="00453222" w:rsidRDefault="00E15313" w:rsidP="00453222">
      <w:pPr>
        <w:pStyle w:val="NoSpacing"/>
        <w:ind w:firstLine="360"/>
        <w:rPr>
          <w:rFonts w:ascii="New times roman" w:hAnsi="New times roman"/>
          <w:b/>
          <w:bCs/>
          <w:smallCaps/>
        </w:rPr>
      </w:pPr>
      <w:r>
        <w:rPr>
          <w:rFonts w:ascii="New times roman" w:hAnsi="New times roman"/>
          <w:b/>
          <w:bCs/>
          <w:smallCaps/>
        </w:rPr>
        <w:t>6</w:t>
      </w:r>
      <w:r w:rsidR="00453222">
        <w:rPr>
          <w:rFonts w:ascii="New times roman" w:hAnsi="New times roman"/>
          <w:b/>
          <w:bCs/>
          <w:smallCaps/>
        </w:rPr>
        <w:t>)   ORDINANCES AND RESOLUTIONS</w:t>
      </w:r>
    </w:p>
    <w:p w14:paraId="284A5226" w14:textId="04FC5D53" w:rsidR="00453222" w:rsidRDefault="00453222" w:rsidP="00453222">
      <w:pPr>
        <w:pStyle w:val="ListParagraph"/>
        <w:spacing w:line="240" w:lineRule="auto"/>
        <w:rPr>
          <w:rFonts w:ascii="New times roman" w:eastAsia="Times New Roman" w:hAnsi="New times roman" w:cs="Calibri"/>
          <w:color w:val="000000"/>
        </w:rPr>
      </w:pPr>
      <w:r w:rsidRPr="00453222">
        <w:rPr>
          <w:rFonts w:ascii="New times roman" w:hAnsi="New times roman"/>
          <w:color w:val="000000"/>
        </w:rPr>
        <w:t xml:space="preserve">A) Motion to Approve a </w:t>
      </w:r>
      <w:r w:rsidRPr="00453222">
        <w:rPr>
          <w:rFonts w:ascii="New times roman" w:eastAsia="Times New Roman" w:hAnsi="New times roman" w:cs="Calibri"/>
          <w:color w:val="000000"/>
        </w:rPr>
        <w:t>Resolution of the</w:t>
      </w:r>
      <w:r w:rsidR="00E15313">
        <w:rPr>
          <w:rFonts w:ascii="New times roman" w:eastAsia="Times New Roman" w:hAnsi="New times roman" w:cs="Calibri"/>
          <w:color w:val="000000"/>
        </w:rPr>
        <w:t xml:space="preserve"> Village of Sauk Village,</w:t>
      </w:r>
      <w:r w:rsidRPr="00453222">
        <w:rPr>
          <w:rFonts w:ascii="New times roman" w:eastAsia="Times New Roman" w:hAnsi="New times roman" w:cs="Calibri"/>
          <w:color w:val="000000"/>
        </w:rPr>
        <w:t xml:space="preserve"> Illinois Supporting the Renewal of a Class 8 Real Estate Tax Assessment Clarification for 2</w:t>
      </w:r>
      <w:r w:rsidR="00E15313">
        <w:rPr>
          <w:rFonts w:ascii="New times roman" w:eastAsia="Times New Roman" w:hAnsi="New times roman" w:cs="Calibri"/>
          <w:color w:val="000000"/>
        </w:rPr>
        <w:t>2500 Sauk Pointe Drive Wille Brothers Company)</w:t>
      </w:r>
      <w:r w:rsidRPr="00453222">
        <w:rPr>
          <w:rFonts w:ascii="New times roman" w:eastAsia="Times New Roman" w:hAnsi="New times roman" w:cs="Calibri"/>
          <w:color w:val="000000"/>
        </w:rPr>
        <w:t xml:space="preserve"> Mark Collins Drive </w:t>
      </w:r>
    </w:p>
    <w:p w14:paraId="1FC6BE14" w14:textId="77777777" w:rsidR="006F41C6" w:rsidRDefault="006F41C6" w:rsidP="00453222">
      <w:pPr>
        <w:pStyle w:val="ListParagraph"/>
        <w:spacing w:line="240" w:lineRule="auto"/>
        <w:rPr>
          <w:rFonts w:ascii="New times roman" w:eastAsia="Times New Roman" w:hAnsi="New times roman" w:cs="Calibri"/>
          <w:color w:val="000000"/>
        </w:rPr>
      </w:pPr>
    </w:p>
    <w:p w14:paraId="35A82B08" w14:textId="77777777" w:rsidR="006F41C6" w:rsidRPr="00453222" w:rsidRDefault="006F41C6" w:rsidP="00453222">
      <w:pPr>
        <w:pStyle w:val="ListParagraph"/>
        <w:spacing w:line="240" w:lineRule="auto"/>
        <w:rPr>
          <w:rFonts w:ascii="New times roman" w:eastAsia="Times New Roman" w:hAnsi="New times roman" w:cs="Calibri"/>
          <w:color w:val="000000"/>
        </w:rPr>
      </w:pPr>
    </w:p>
    <w:p w14:paraId="230C9A86" w14:textId="312D992B" w:rsidR="00453222" w:rsidRPr="002874B5" w:rsidRDefault="00453222" w:rsidP="00E15313">
      <w:pPr>
        <w:pStyle w:val="NoSpacing"/>
        <w:ind w:left="720"/>
        <w:rPr>
          <w:rFonts w:ascii="New times roman" w:hAnsi="New times roman"/>
          <w:b/>
          <w:bCs/>
          <w:smallCaps/>
        </w:rPr>
      </w:pPr>
    </w:p>
    <w:p w14:paraId="3E55459E" w14:textId="7C1965DE" w:rsidR="000D5C63" w:rsidRPr="00E15313" w:rsidRDefault="6408A979">
      <w:pPr>
        <w:pStyle w:val="ListParagraph"/>
        <w:numPr>
          <w:ilvl w:val="0"/>
          <w:numId w:val="4"/>
        </w:numPr>
        <w:spacing w:line="240" w:lineRule="auto"/>
        <w:rPr>
          <w:rFonts w:ascii="New times roman" w:hAnsi="New times roman"/>
          <w:smallCaps/>
        </w:rPr>
      </w:pPr>
      <w:r w:rsidRPr="00E15313">
        <w:rPr>
          <w:rFonts w:ascii="New times roman" w:hAnsi="New times roman" w:cstheme="minorHAnsi"/>
          <w:b/>
          <w:bCs/>
          <w:smallCaps/>
        </w:rPr>
        <w:lastRenderedPageBreak/>
        <w:t xml:space="preserve">Reports </w:t>
      </w:r>
      <w:r w:rsidR="00933EF1" w:rsidRPr="00E15313">
        <w:rPr>
          <w:rFonts w:ascii="New times roman" w:hAnsi="New times roman" w:cstheme="minorHAnsi"/>
          <w:b/>
          <w:bCs/>
          <w:smallCaps/>
        </w:rPr>
        <w:t>o</w:t>
      </w:r>
      <w:r w:rsidRPr="00E15313">
        <w:rPr>
          <w:rFonts w:ascii="New times roman" w:hAnsi="New times roman" w:cstheme="minorHAnsi"/>
          <w:b/>
          <w:bCs/>
          <w:smallCaps/>
        </w:rPr>
        <w:t>f Officers</w:t>
      </w:r>
    </w:p>
    <w:p w14:paraId="6D233273" w14:textId="2751EA63" w:rsidR="007D32EB" w:rsidRPr="00B93435" w:rsidRDefault="00593987">
      <w:pPr>
        <w:pStyle w:val="ListParagraph"/>
        <w:numPr>
          <w:ilvl w:val="0"/>
          <w:numId w:val="3"/>
        </w:numPr>
        <w:spacing w:line="240" w:lineRule="auto"/>
        <w:rPr>
          <w:rFonts w:ascii="New times roman" w:hAnsi="New times roman" w:cstheme="minorHAnsi"/>
        </w:rPr>
      </w:pPr>
      <w:r w:rsidRPr="00B93435">
        <w:rPr>
          <w:rFonts w:ascii="New times roman" w:hAnsi="New times roman" w:cstheme="minorHAnsi"/>
        </w:rPr>
        <w:t>Mayor</w:t>
      </w:r>
      <w:r w:rsidR="6408A979" w:rsidRPr="00B93435">
        <w:rPr>
          <w:rFonts w:ascii="New times roman" w:hAnsi="New times roman" w:cstheme="minorHAnsi"/>
        </w:rPr>
        <w:t xml:space="preserve"> - </w:t>
      </w:r>
      <w:r w:rsidR="00266758" w:rsidRPr="00B93435">
        <w:rPr>
          <w:rFonts w:ascii="New times roman" w:hAnsi="New times roman" w:cstheme="minorHAnsi"/>
        </w:rPr>
        <w:t>Marva Campbell-Pr</w:t>
      </w:r>
      <w:r w:rsidR="00B93435" w:rsidRPr="00B93435">
        <w:rPr>
          <w:rFonts w:ascii="New times roman" w:hAnsi="New times roman" w:cstheme="minorHAnsi"/>
        </w:rPr>
        <w:t>uitt</w:t>
      </w:r>
    </w:p>
    <w:p w14:paraId="46D5491D" w14:textId="1F2B2625" w:rsidR="008808E0" w:rsidRPr="002874B5" w:rsidRDefault="00D76C9E" w:rsidP="00D76C9E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</w:t>
      </w:r>
      <w:r w:rsidR="00121EBB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</w:rPr>
        <w:t xml:space="preserve">  </w:t>
      </w:r>
      <w:r w:rsidR="00B93435">
        <w:rPr>
          <w:rFonts w:ascii="New times roman" w:hAnsi="New times roman" w:cstheme="minorHAnsi"/>
        </w:rPr>
        <w:t xml:space="preserve"> </w:t>
      </w:r>
      <w:r w:rsidR="009516AB" w:rsidRPr="002874B5">
        <w:rPr>
          <w:rFonts w:ascii="New times roman" w:hAnsi="New times roman" w:cstheme="minorHAnsi"/>
        </w:rPr>
        <w:t>B</w:t>
      </w:r>
      <w:r w:rsidRPr="002874B5">
        <w:rPr>
          <w:rFonts w:ascii="New times roman" w:hAnsi="New times roman" w:cstheme="minorHAnsi"/>
        </w:rPr>
        <w:t xml:space="preserve">) </w:t>
      </w:r>
      <w:r w:rsidR="00B93435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</w:rPr>
        <w:t>Village</w:t>
      </w:r>
      <w:r w:rsidR="6408A979" w:rsidRPr="002874B5">
        <w:rPr>
          <w:rFonts w:ascii="New times roman" w:hAnsi="New times roman" w:cstheme="minorHAnsi"/>
        </w:rPr>
        <w:t xml:space="preserve"> Clerk </w:t>
      </w:r>
      <w:r w:rsidR="00266758" w:rsidRPr="002874B5">
        <w:rPr>
          <w:rFonts w:ascii="New times roman" w:hAnsi="New times roman" w:cstheme="minorHAnsi"/>
        </w:rPr>
        <w:t>–</w:t>
      </w:r>
      <w:r w:rsidR="6408A979" w:rsidRPr="002874B5">
        <w:rPr>
          <w:rFonts w:ascii="New times roman" w:hAnsi="New times roman" w:cstheme="minorHAnsi"/>
        </w:rPr>
        <w:t xml:space="preserve"> </w:t>
      </w:r>
      <w:r w:rsidR="00266758" w:rsidRPr="002874B5">
        <w:rPr>
          <w:rFonts w:ascii="New times roman" w:hAnsi="New times roman" w:cstheme="minorHAnsi"/>
        </w:rPr>
        <w:t>Debbie Willia</w:t>
      </w:r>
      <w:r w:rsidR="000826BF" w:rsidRPr="002874B5">
        <w:rPr>
          <w:rFonts w:ascii="New times roman" w:hAnsi="New times roman" w:cstheme="minorHAnsi"/>
        </w:rPr>
        <w:t>ms</w:t>
      </w:r>
    </w:p>
    <w:p w14:paraId="720DE833" w14:textId="075832F5" w:rsidR="000D5C63" w:rsidRPr="002874B5" w:rsidRDefault="00D76C9E" w:rsidP="00D76C9E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</w:t>
      </w:r>
      <w:r w:rsidR="002874B5" w:rsidRPr="002874B5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 </w:t>
      </w:r>
      <w:r w:rsidR="00121EBB">
        <w:rPr>
          <w:rFonts w:ascii="New times roman" w:hAnsi="New times roman" w:cstheme="minorHAnsi"/>
        </w:rPr>
        <w:t xml:space="preserve">  </w:t>
      </w:r>
      <w:r w:rsidR="00B93435">
        <w:rPr>
          <w:rFonts w:ascii="New times roman" w:hAnsi="New times roman" w:cstheme="minorHAnsi"/>
        </w:rPr>
        <w:t xml:space="preserve"> </w:t>
      </w:r>
      <w:r w:rsidR="0011649D" w:rsidRPr="002874B5">
        <w:rPr>
          <w:rFonts w:ascii="New times roman" w:hAnsi="New times roman" w:cstheme="minorHAnsi"/>
        </w:rPr>
        <w:t>C</w:t>
      </w:r>
      <w:r w:rsidRPr="002874B5">
        <w:rPr>
          <w:rFonts w:ascii="New times roman" w:hAnsi="New times roman" w:cstheme="minorHAnsi"/>
        </w:rPr>
        <w:t xml:space="preserve">) </w:t>
      </w:r>
      <w:r w:rsidR="00B93435">
        <w:rPr>
          <w:rFonts w:ascii="New times roman" w:hAnsi="New times roman" w:cstheme="minorHAnsi"/>
        </w:rPr>
        <w:t xml:space="preserve">  </w:t>
      </w:r>
      <w:r w:rsidR="001E5B1A" w:rsidRPr="002874B5">
        <w:rPr>
          <w:rFonts w:ascii="New times roman" w:hAnsi="New times roman" w:cstheme="minorHAnsi"/>
        </w:rPr>
        <w:t>Legal</w:t>
      </w:r>
      <w:r w:rsidR="6408A979" w:rsidRPr="002874B5">
        <w:rPr>
          <w:rFonts w:ascii="New times roman" w:hAnsi="New times roman" w:cstheme="minorHAnsi"/>
        </w:rPr>
        <w:t xml:space="preserve"> Counsel – </w:t>
      </w:r>
      <w:r w:rsidR="00C65010" w:rsidRPr="002874B5">
        <w:rPr>
          <w:rFonts w:ascii="New times roman" w:hAnsi="New times roman" w:cstheme="minorHAnsi"/>
        </w:rPr>
        <w:t xml:space="preserve">Odelson, Murphy, Frazier &amp; McGrath, LLC </w:t>
      </w:r>
    </w:p>
    <w:p w14:paraId="7715DFBE" w14:textId="4FBEA4B0" w:rsidR="00F63002" w:rsidRPr="002874B5" w:rsidRDefault="00D76C9E" w:rsidP="00D76C9E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</w:t>
      </w:r>
      <w:r w:rsidR="00121EBB">
        <w:rPr>
          <w:rFonts w:ascii="New times roman" w:hAnsi="New times roman" w:cstheme="minorHAnsi"/>
        </w:rPr>
        <w:t xml:space="preserve">  </w:t>
      </w:r>
      <w:r w:rsidR="00B93435">
        <w:rPr>
          <w:rFonts w:ascii="New times roman" w:hAnsi="New times roman" w:cstheme="minorHAnsi"/>
        </w:rPr>
        <w:t xml:space="preserve"> </w:t>
      </w:r>
      <w:r w:rsidR="00121EBB">
        <w:rPr>
          <w:rFonts w:ascii="New times roman" w:hAnsi="New times roman" w:cstheme="minorHAnsi"/>
        </w:rPr>
        <w:t xml:space="preserve"> </w:t>
      </w:r>
      <w:r w:rsidR="0011649D" w:rsidRPr="002874B5">
        <w:rPr>
          <w:rFonts w:ascii="New times roman" w:hAnsi="New times roman" w:cstheme="minorHAnsi"/>
        </w:rPr>
        <w:t>D</w:t>
      </w:r>
      <w:r w:rsidRPr="002874B5">
        <w:rPr>
          <w:rFonts w:ascii="New times roman" w:hAnsi="New times roman" w:cstheme="minorHAnsi"/>
        </w:rPr>
        <w:t xml:space="preserve">) </w:t>
      </w:r>
      <w:r w:rsidR="00B93435">
        <w:rPr>
          <w:rFonts w:ascii="New times roman" w:hAnsi="New times roman" w:cstheme="minorHAnsi"/>
        </w:rPr>
        <w:t xml:space="preserve">  </w:t>
      </w:r>
      <w:r w:rsidR="6408A979" w:rsidRPr="002874B5">
        <w:rPr>
          <w:rFonts w:ascii="New times roman" w:hAnsi="New times roman" w:cstheme="minorHAnsi"/>
        </w:rPr>
        <w:t>Village Engineer –Melanie Arnold, Robinson Engineering</w:t>
      </w:r>
    </w:p>
    <w:p w14:paraId="0A6B0162" w14:textId="77777777" w:rsidR="007714B4" w:rsidRPr="002874B5" w:rsidRDefault="007714B4" w:rsidP="00D76C9E">
      <w:pPr>
        <w:spacing w:line="240" w:lineRule="auto"/>
        <w:rPr>
          <w:rFonts w:ascii="New times roman" w:hAnsi="New times roman" w:cstheme="minorHAnsi"/>
        </w:rPr>
      </w:pPr>
    </w:p>
    <w:p w14:paraId="0F51C33B" w14:textId="71200E8C" w:rsidR="000D5C63" w:rsidRPr="00E15313" w:rsidRDefault="00B93435">
      <w:pPr>
        <w:pStyle w:val="ListParagraph"/>
        <w:numPr>
          <w:ilvl w:val="0"/>
          <w:numId w:val="4"/>
        </w:numPr>
        <w:rPr>
          <w:rFonts w:ascii="New times roman" w:hAnsi="New times roman" w:cstheme="minorHAnsi"/>
          <w:b/>
          <w:bCs/>
          <w:smallCaps/>
        </w:rPr>
      </w:pPr>
      <w:r w:rsidRPr="00E15313">
        <w:rPr>
          <w:rFonts w:ascii="New times roman" w:hAnsi="New times roman" w:cstheme="minorHAnsi"/>
          <w:b/>
          <w:bCs/>
          <w:smallCaps/>
        </w:rPr>
        <w:t xml:space="preserve"> </w:t>
      </w:r>
      <w:r w:rsidR="6408A979" w:rsidRPr="00E15313">
        <w:rPr>
          <w:rFonts w:ascii="New times roman" w:hAnsi="New times roman" w:cstheme="minorHAnsi"/>
          <w:b/>
          <w:bCs/>
          <w:smallCaps/>
        </w:rPr>
        <w:t xml:space="preserve">Reports </w:t>
      </w:r>
      <w:r w:rsidR="00192731" w:rsidRPr="00E15313">
        <w:rPr>
          <w:rFonts w:ascii="New times roman" w:hAnsi="New times roman" w:cstheme="minorHAnsi"/>
          <w:b/>
          <w:bCs/>
          <w:smallCaps/>
        </w:rPr>
        <w:t>of</w:t>
      </w:r>
      <w:r w:rsidR="6408A979" w:rsidRPr="00E15313">
        <w:rPr>
          <w:rFonts w:ascii="New times roman" w:hAnsi="New times roman" w:cstheme="minorHAnsi"/>
          <w:b/>
          <w:bCs/>
          <w:smallCaps/>
        </w:rPr>
        <w:t xml:space="preserve"> Departments</w:t>
      </w:r>
    </w:p>
    <w:p w14:paraId="4EBB5DA3" w14:textId="587D9477" w:rsidR="000D5C63" w:rsidRPr="002874B5" w:rsidRDefault="003D1F6E" w:rsidP="003D1F6E">
      <w:pPr>
        <w:spacing w:line="240" w:lineRule="auto"/>
        <w:ind w:left="720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A)   </w:t>
      </w:r>
      <w:r w:rsidR="00B247DC" w:rsidRPr="002874B5">
        <w:rPr>
          <w:rFonts w:ascii="New times roman" w:hAnsi="New times roman" w:cstheme="minorHAnsi"/>
        </w:rPr>
        <w:t>Police</w:t>
      </w:r>
      <w:r w:rsidR="6408A979" w:rsidRPr="002874B5">
        <w:rPr>
          <w:rFonts w:ascii="New times roman" w:hAnsi="New times roman" w:cstheme="minorHAnsi"/>
        </w:rPr>
        <w:t xml:space="preserve"> Department </w:t>
      </w:r>
      <w:r w:rsidR="00216214" w:rsidRPr="002874B5">
        <w:rPr>
          <w:rFonts w:ascii="New times roman" w:hAnsi="New times roman" w:cstheme="minorHAnsi"/>
        </w:rPr>
        <w:t>–</w:t>
      </w:r>
      <w:r w:rsidR="6408A979" w:rsidRPr="002874B5">
        <w:rPr>
          <w:rFonts w:ascii="New times roman" w:hAnsi="New times roman" w:cstheme="minorHAnsi"/>
        </w:rPr>
        <w:t xml:space="preserve"> </w:t>
      </w:r>
      <w:r w:rsidR="000826BF" w:rsidRPr="002874B5">
        <w:rPr>
          <w:rFonts w:ascii="New times roman" w:hAnsi="New times roman" w:cstheme="minorHAnsi"/>
        </w:rPr>
        <w:t>Chief Mack Sanders</w:t>
      </w:r>
    </w:p>
    <w:p w14:paraId="050420B1" w14:textId="086537C0" w:rsidR="000D5C63" w:rsidRPr="002874B5" w:rsidRDefault="00B247DC" w:rsidP="00B247DC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</w:t>
      </w:r>
      <w:r w:rsidR="00B93435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 </w:t>
      </w:r>
      <w:r w:rsidR="00B93435">
        <w:rPr>
          <w:rFonts w:ascii="New times roman" w:hAnsi="New times roman" w:cstheme="minorHAnsi"/>
        </w:rPr>
        <w:t xml:space="preserve"> </w:t>
      </w:r>
      <w:r w:rsidR="003D1F6E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>B)</w:t>
      </w:r>
      <w:r w:rsidR="00B93435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</w:rPr>
        <w:t xml:space="preserve"> Fire</w:t>
      </w:r>
      <w:r w:rsidR="6408A979" w:rsidRPr="002874B5">
        <w:rPr>
          <w:rFonts w:ascii="New times roman" w:hAnsi="New times roman" w:cstheme="minorHAnsi"/>
        </w:rPr>
        <w:t xml:space="preserve"> Department – Chief </w:t>
      </w:r>
      <w:r w:rsidR="000826BF" w:rsidRPr="002874B5">
        <w:rPr>
          <w:rFonts w:ascii="New times roman" w:hAnsi="New times roman" w:cstheme="minorHAnsi"/>
        </w:rPr>
        <w:t>Keith Damm</w:t>
      </w:r>
    </w:p>
    <w:p w14:paraId="4051F8BA" w14:textId="627A297F" w:rsidR="00E374EB" w:rsidRPr="002874B5" w:rsidRDefault="00B247DC" w:rsidP="00B247DC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 </w:t>
      </w:r>
      <w:r w:rsidR="00B93435">
        <w:rPr>
          <w:rFonts w:ascii="New times roman" w:hAnsi="New times roman" w:cstheme="minorHAnsi"/>
        </w:rPr>
        <w:t xml:space="preserve">  </w:t>
      </w:r>
      <w:r w:rsidR="003D1F6E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C) </w:t>
      </w:r>
      <w:r w:rsidR="00B93435">
        <w:rPr>
          <w:rFonts w:ascii="New times roman" w:hAnsi="New times roman" w:cstheme="minorHAnsi"/>
        </w:rPr>
        <w:t xml:space="preserve">  </w:t>
      </w:r>
      <w:r w:rsidR="6408A979" w:rsidRPr="002874B5">
        <w:rPr>
          <w:rFonts w:ascii="New times roman" w:hAnsi="New times roman" w:cstheme="minorHAnsi"/>
        </w:rPr>
        <w:t>Finance Department</w:t>
      </w:r>
      <w:r w:rsidR="000826BF" w:rsidRPr="002874B5">
        <w:rPr>
          <w:rFonts w:ascii="New times roman" w:hAnsi="New times roman" w:cstheme="minorHAnsi"/>
        </w:rPr>
        <w:t>-</w:t>
      </w:r>
      <w:r w:rsidR="00453222">
        <w:rPr>
          <w:rFonts w:ascii="New times roman" w:hAnsi="New times roman" w:cstheme="minorHAnsi"/>
        </w:rPr>
        <w:t xml:space="preserve"> </w:t>
      </w:r>
      <w:r w:rsidR="000826BF" w:rsidRPr="002874B5">
        <w:rPr>
          <w:rFonts w:ascii="New times roman" w:hAnsi="New times roman" w:cstheme="minorHAnsi"/>
        </w:rPr>
        <w:t>Director Fred McMillon</w:t>
      </w:r>
      <w:r w:rsidR="6408A979" w:rsidRPr="002874B5">
        <w:rPr>
          <w:rFonts w:ascii="New times roman" w:hAnsi="New times roman" w:cstheme="minorHAnsi"/>
        </w:rPr>
        <w:t xml:space="preserve"> </w:t>
      </w:r>
    </w:p>
    <w:p w14:paraId="5C35EFA2" w14:textId="5E9FEEF1" w:rsidR="00C60D26" w:rsidRPr="002874B5" w:rsidRDefault="00B247DC" w:rsidP="00B247DC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 </w:t>
      </w:r>
      <w:r w:rsidR="00B93435">
        <w:rPr>
          <w:rFonts w:ascii="New times roman" w:hAnsi="New times roman" w:cstheme="minorHAnsi"/>
        </w:rPr>
        <w:t xml:space="preserve"> </w:t>
      </w:r>
      <w:r w:rsidR="003D1F6E">
        <w:rPr>
          <w:rFonts w:ascii="New times roman" w:hAnsi="New times roman" w:cstheme="minorHAnsi"/>
        </w:rPr>
        <w:t xml:space="preserve"> </w:t>
      </w:r>
      <w:r w:rsidR="00B93435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>D)</w:t>
      </w:r>
      <w:r w:rsidR="00B93435">
        <w:rPr>
          <w:rFonts w:ascii="New times roman" w:hAnsi="New times roman" w:cstheme="minorHAnsi"/>
        </w:rPr>
        <w:t xml:space="preserve">  </w:t>
      </w:r>
      <w:r w:rsidR="003D1F6E">
        <w:rPr>
          <w:rFonts w:ascii="New times roman" w:hAnsi="New times roman" w:cstheme="minorHAnsi"/>
        </w:rPr>
        <w:t xml:space="preserve"> </w:t>
      </w:r>
      <w:r w:rsidR="001E5B1A" w:rsidRPr="002874B5">
        <w:rPr>
          <w:rFonts w:ascii="New times roman" w:hAnsi="New times roman" w:cstheme="minorHAnsi"/>
        </w:rPr>
        <w:t>Village Administrator</w:t>
      </w:r>
      <w:r w:rsidR="00C60D26" w:rsidRPr="002874B5">
        <w:rPr>
          <w:rFonts w:ascii="New times roman" w:hAnsi="New times roman" w:cstheme="minorHAnsi"/>
        </w:rPr>
        <w:t xml:space="preserve"> – </w:t>
      </w:r>
      <w:r w:rsidR="000826BF" w:rsidRPr="002874B5">
        <w:rPr>
          <w:rFonts w:ascii="New times roman" w:hAnsi="New times roman" w:cstheme="minorHAnsi"/>
        </w:rPr>
        <w:t xml:space="preserve">Interim </w:t>
      </w:r>
      <w:r w:rsidR="00C16F63" w:rsidRPr="002874B5">
        <w:rPr>
          <w:rFonts w:ascii="New times roman" w:hAnsi="New times roman" w:cstheme="minorHAnsi"/>
        </w:rPr>
        <w:t xml:space="preserve">Director </w:t>
      </w:r>
      <w:r w:rsidR="00C60D26" w:rsidRPr="002874B5">
        <w:rPr>
          <w:rFonts w:ascii="New times roman" w:hAnsi="New times roman" w:cstheme="minorHAnsi"/>
        </w:rPr>
        <w:t xml:space="preserve">Anthony Finch </w:t>
      </w:r>
    </w:p>
    <w:p w14:paraId="4627F08C" w14:textId="61CDEA0E" w:rsidR="002B27DB" w:rsidRPr="002874B5" w:rsidRDefault="00B247DC" w:rsidP="00B247DC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 </w:t>
      </w:r>
      <w:r w:rsidR="00B93435">
        <w:rPr>
          <w:rFonts w:ascii="New times roman" w:hAnsi="New times roman" w:cstheme="minorHAnsi"/>
        </w:rPr>
        <w:t xml:space="preserve"> </w:t>
      </w:r>
      <w:r w:rsidR="003D1F6E">
        <w:rPr>
          <w:rFonts w:ascii="New times roman" w:hAnsi="New times roman" w:cstheme="minorHAnsi"/>
        </w:rPr>
        <w:t xml:space="preserve"> </w:t>
      </w:r>
      <w:r w:rsidR="00B93435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E) </w:t>
      </w:r>
      <w:r w:rsidR="00B93435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</w:rPr>
        <w:t>Community</w:t>
      </w:r>
      <w:r w:rsidR="6408A979" w:rsidRPr="002874B5">
        <w:rPr>
          <w:rFonts w:ascii="New times roman" w:hAnsi="New times roman" w:cstheme="minorHAnsi"/>
        </w:rPr>
        <w:t xml:space="preserve"> Development –</w:t>
      </w:r>
      <w:r w:rsidR="000826BF" w:rsidRPr="002874B5">
        <w:rPr>
          <w:rFonts w:ascii="New times roman" w:hAnsi="New times roman" w:cstheme="minorHAnsi"/>
        </w:rPr>
        <w:t xml:space="preserve"> Director Hild</w:t>
      </w:r>
      <w:r w:rsidR="00264121">
        <w:rPr>
          <w:rFonts w:ascii="New times roman" w:hAnsi="New times roman" w:cstheme="minorHAnsi"/>
        </w:rPr>
        <w:t>a</w:t>
      </w:r>
      <w:r w:rsidR="000826BF" w:rsidRPr="002874B5">
        <w:rPr>
          <w:rFonts w:ascii="New times roman" w:hAnsi="New times roman" w:cstheme="minorHAnsi"/>
        </w:rPr>
        <w:t xml:space="preserve"> Fernandez</w:t>
      </w:r>
    </w:p>
    <w:p w14:paraId="30CDB194" w14:textId="4B48DDC7" w:rsidR="00933EF1" w:rsidRPr="002874B5" w:rsidRDefault="00B247DC" w:rsidP="002B27DB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 </w:t>
      </w:r>
      <w:r w:rsidR="00B93435">
        <w:rPr>
          <w:rFonts w:ascii="New times roman" w:hAnsi="New times roman" w:cstheme="minorHAnsi"/>
        </w:rPr>
        <w:t xml:space="preserve"> </w:t>
      </w:r>
      <w:r w:rsidR="003D1F6E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</w:rPr>
        <w:t xml:space="preserve">F) </w:t>
      </w:r>
      <w:r w:rsidR="00B93435">
        <w:rPr>
          <w:rFonts w:ascii="New times roman" w:hAnsi="New times roman" w:cstheme="minorHAnsi"/>
        </w:rPr>
        <w:t xml:space="preserve"> </w:t>
      </w:r>
      <w:r w:rsidR="003D1F6E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</w:rPr>
        <w:t>Public</w:t>
      </w:r>
      <w:r w:rsidR="00216214" w:rsidRPr="002874B5">
        <w:rPr>
          <w:rFonts w:ascii="New times roman" w:hAnsi="New times roman" w:cstheme="minorHAnsi"/>
        </w:rPr>
        <w:t xml:space="preserve"> Works- </w:t>
      </w:r>
      <w:r w:rsidR="00DF67C9">
        <w:rPr>
          <w:rFonts w:ascii="New times roman" w:hAnsi="New times roman" w:cstheme="minorHAnsi"/>
        </w:rPr>
        <w:t xml:space="preserve">Interim </w:t>
      </w:r>
      <w:r w:rsidR="001F0262" w:rsidRPr="002874B5">
        <w:rPr>
          <w:rFonts w:ascii="New times roman" w:hAnsi="New times roman" w:cstheme="minorHAnsi"/>
        </w:rPr>
        <w:t>Directo</w:t>
      </w:r>
      <w:r w:rsidR="000826BF" w:rsidRPr="002874B5">
        <w:rPr>
          <w:rFonts w:ascii="New times roman" w:hAnsi="New times roman" w:cstheme="minorHAnsi"/>
        </w:rPr>
        <w:t>r Adam Winiecki</w:t>
      </w:r>
    </w:p>
    <w:p w14:paraId="16DC308C" w14:textId="77777777" w:rsidR="00593987" w:rsidRPr="002874B5" w:rsidRDefault="00593987" w:rsidP="002B27DB">
      <w:pPr>
        <w:spacing w:line="240" w:lineRule="auto"/>
        <w:rPr>
          <w:rFonts w:ascii="New times roman" w:hAnsi="New times roman" w:cstheme="minorHAnsi"/>
        </w:rPr>
      </w:pPr>
    </w:p>
    <w:p w14:paraId="1856ADB1" w14:textId="4C179B4B" w:rsidR="002B27DB" w:rsidRPr="002874B5" w:rsidRDefault="00FA6C26" w:rsidP="00FA6C26">
      <w:pPr>
        <w:spacing w:line="240" w:lineRule="auto"/>
        <w:rPr>
          <w:rFonts w:ascii="New times roman" w:hAnsi="New times roman" w:cstheme="minorHAnsi"/>
          <w:b/>
          <w:bCs/>
          <w:smallCaps/>
        </w:rPr>
      </w:pPr>
      <w:r w:rsidRPr="002874B5">
        <w:rPr>
          <w:rFonts w:ascii="New times roman" w:hAnsi="New times roman" w:cstheme="minorHAnsi"/>
          <w:b/>
          <w:bCs/>
          <w:smallCaps/>
        </w:rPr>
        <w:t xml:space="preserve">       </w:t>
      </w:r>
      <w:r w:rsidR="00E15313">
        <w:rPr>
          <w:rFonts w:ascii="New times roman" w:hAnsi="New times roman" w:cstheme="minorHAnsi"/>
          <w:b/>
          <w:bCs/>
          <w:smallCaps/>
        </w:rPr>
        <w:t xml:space="preserve"> </w:t>
      </w:r>
      <w:r w:rsidRPr="002874B5">
        <w:rPr>
          <w:rFonts w:ascii="New times roman" w:hAnsi="New times roman" w:cstheme="minorHAnsi"/>
          <w:b/>
          <w:bCs/>
          <w:smallCaps/>
        </w:rPr>
        <w:t xml:space="preserve"> </w:t>
      </w:r>
      <w:r w:rsidR="00E15313">
        <w:rPr>
          <w:rFonts w:ascii="New times roman" w:hAnsi="New times roman" w:cstheme="minorHAnsi"/>
          <w:b/>
          <w:bCs/>
          <w:smallCaps/>
        </w:rPr>
        <w:t>9</w:t>
      </w:r>
      <w:r w:rsidR="003D1F6E">
        <w:rPr>
          <w:rFonts w:ascii="New times roman" w:hAnsi="New times roman" w:cstheme="minorHAnsi"/>
          <w:b/>
          <w:bCs/>
          <w:smallCaps/>
        </w:rPr>
        <w:t xml:space="preserve">) </w:t>
      </w:r>
      <w:r w:rsidR="00D31742" w:rsidRPr="002874B5">
        <w:rPr>
          <w:rFonts w:ascii="New times roman" w:hAnsi="New times roman" w:cstheme="minorHAnsi"/>
          <w:b/>
          <w:bCs/>
          <w:smallCaps/>
        </w:rPr>
        <w:t xml:space="preserve"> </w:t>
      </w:r>
      <w:r w:rsidR="003D1F6E">
        <w:rPr>
          <w:rFonts w:ascii="New times roman" w:hAnsi="New times roman" w:cstheme="minorHAnsi"/>
          <w:b/>
          <w:bCs/>
          <w:smallCaps/>
        </w:rPr>
        <w:t xml:space="preserve"> </w:t>
      </w:r>
      <w:r w:rsidR="00D31742" w:rsidRPr="002874B5">
        <w:rPr>
          <w:rFonts w:ascii="New times roman" w:hAnsi="New times roman" w:cstheme="minorHAnsi"/>
          <w:b/>
          <w:bCs/>
          <w:smallCaps/>
        </w:rPr>
        <w:t>Comments</w:t>
      </w:r>
      <w:r w:rsidR="6408A979" w:rsidRPr="002874B5">
        <w:rPr>
          <w:rFonts w:ascii="New times roman" w:hAnsi="New times roman" w:cstheme="minorHAnsi"/>
          <w:b/>
          <w:bCs/>
          <w:smallCaps/>
        </w:rPr>
        <w:t xml:space="preserve"> </w:t>
      </w:r>
      <w:r w:rsidR="00D617C8" w:rsidRPr="002874B5">
        <w:rPr>
          <w:rFonts w:ascii="New times roman" w:hAnsi="New times roman" w:cstheme="minorHAnsi"/>
          <w:b/>
          <w:bCs/>
          <w:smallCaps/>
        </w:rPr>
        <w:t>o</w:t>
      </w:r>
      <w:r w:rsidR="6408A979" w:rsidRPr="002874B5">
        <w:rPr>
          <w:rFonts w:ascii="New times roman" w:hAnsi="New times roman" w:cstheme="minorHAnsi"/>
          <w:b/>
          <w:bCs/>
          <w:smallCaps/>
        </w:rPr>
        <w:t>f</w:t>
      </w:r>
      <w:r w:rsidR="00D31742" w:rsidRPr="002874B5">
        <w:rPr>
          <w:rFonts w:ascii="New times roman" w:hAnsi="New times roman" w:cstheme="minorHAnsi"/>
          <w:b/>
          <w:bCs/>
          <w:smallCaps/>
        </w:rPr>
        <w:t xml:space="preserve"> the Board of</w:t>
      </w:r>
      <w:r w:rsidR="6408A979" w:rsidRPr="002874B5">
        <w:rPr>
          <w:rFonts w:ascii="New times roman" w:hAnsi="New times roman" w:cstheme="minorHAnsi"/>
          <w:b/>
          <w:bCs/>
          <w:smallCaps/>
        </w:rPr>
        <w:t xml:space="preserve"> </w:t>
      </w:r>
      <w:r w:rsidR="00266758" w:rsidRPr="002874B5">
        <w:rPr>
          <w:rFonts w:ascii="New times roman" w:hAnsi="New times roman" w:cstheme="minorHAnsi"/>
          <w:b/>
          <w:bCs/>
          <w:smallCaps/>
        </w:rPr>
        <w:t>Trustees</w:t>
      </w:r>
    </w:p>
    <w:p w14:paraId="39117C75" w14:textId="40AD72C0" w:rsidR="0084495E" w:rsidRPr="002874B5" w:rsidRDefault="00121EBB" w:rsidP="00121EBB">
      <w:pPr>
        <w:spacing w:line="240" w:lineRule="auto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            </w:t>
      </w:r>
      <w:r w:rsidR="003D1F6E">
        <w:rPr>
          <w:rFonts w:ascii="New times roman" w:hAnsi="New times roman" w:cstheme="minorHAnsi"/>
        </w:rPr>
        <w:t xml:space="preserve"> </w:t>
      </w:r>
      <w:r w:rsidR="00E15313">
        <w:rPr>
          <w:rFonts w:ascii="New times roman" w:hAnsi="New times roman" w:cstheme="minorHAnsi"/>
        </w:rPr>
        <w:t xml:space="preserve"> </w:t>
      </w:r>
      <w:r w:rsidR="00666EEA" w:rsidRPr="002874B5">
        <w:rPr>
          <w:rFonts w:ascii="New times roman" w:hAnsi="New times roman" w:cstheme="minorHAnsi"/>
        </w:rPr>
        <w:t>A) Trustee</w:t>
      </w:r>
      <w:r w:rsidR="0084495E" w:rsidRPr="002874B5">
        <w:rPr>
          <w:rFonts w:ascii="New times roman" w:hAnsi="New times roman" w:cstheme="minorHAnsi"/>
        </w:rPr>
        <w:t xml:space="preserve"> Aretha Burns</w:t>
      </w:r>
    </w:p>
    <w:p w14:paraId="64702FB8" w14:textId="5917F5CF" w:rsidR="00266758" w:rsidRPr="002874B5" w:rsidRDefault="00121EBB" w:rsidP="00121EBB">
      <w:pPr>
        <w:spacing w:line="240" w:lineRule="auto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           </w:t>
      </w:r>
      <w:r w:rsidR="003D1F6E">
        <w:rPr>
          <w:rFonts w:ascii="New times roman" w:hAnsi="New times roman" w:cstheme="minorHAnsi"/>
        </w:rPr>
        <w:t xml:space="preserve"> </w:t>
      </w:r>
      <w:r w:rsidR="00E15313">
        <w:rPr>
          <w:rFonts w:ascii="New times roman" w:hAnsi="New times roman" w:cstheme="minorHAnsi"/>
        </w:rPr>
        <w:t xml:space="preserve"> </w:t>
      </w:r>
      <w:r w:rsidR="003D1F6E">
        <w:rPr>
          <w:rFonts w:ascii="New times roman" w:hAnsi="New times roman" w:cstheme="minorHAnsi"/>
        </w:rPr>
        <w:t xml:space="preserve"> </w:t>
      </w:r>
      <w:r w:rsidR="00666EEA" w:rsidRPr="002874B5">
        <w:rPr>
          <w:rFonts w:ascii="New times roman" w:hAnsi="New times roman" w:cstheme="minorHAnsi"/>
        </w:rPr>
        <w:t>B) Trustee</w:t>
      </w:r>
      <w:r w:rsidR="00266758" w:rsidRPr="002874B5">
        <w:rPr>
          <w:rFonts w:ascii="New times roman" w:hAnsi="New times roman" w:cstheme="minorHAnsi"/>
        </w:rPr>
        <w:t xml:space="preserve"> Raven Johnson</w:t>
      </w:r>
    </w:p>
    <w:p w14:paraId="1A8FBF68" w14:textId="073DD9AC" w:rsidR="002B27DB" w:rsidRPr="002874B5" w:rsidRDefault="00666EEA" w:rsidP="00666EEA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</w:t>
      </w:r>
      <w:r w:rsidR="00121EBB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 </w:t>
      </w:r>
      <w:r w:rsidR="00E15313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 C) </w:t>
      </w:r>
      <w:r w:rsidR="6408A979" w:rsidRPr="002874B5">
        <w:rPr>
          <w:rFonts w:ascii="New times roman" w:hAnsi="New times roman" w:cstheme="minorHAnsi"/>
        </w:rPr>
        <w:t xml:space="preserve">Trustee </w:t>
      </w:r>
      <w:r w:rsidR="004A10E7" w:rsidRPr="002874B5">
        <w:rPr>
          <w:rFonts w:ascii="New times roman" w:hAnsi="New times roman" w:cstheme="minorHAnsi"/>
        </w:rPr>
        <w:t>Tyesha Jones</w:t>
      </w:r>
    </w:p>
    <w:p w14:paraId="26D90632" w14:textId="49065F16" w:rsidR="002B27DB" w:rsidRPr="002874B5" w:rsidRDefault="00666EEA" w:rsidP="00666EEA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</w:t>
      </w:r>
      <w:r w:rsidR="00121EBB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 </w:t>
      </w:r>
      <w:r w:rsidR="00E15313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D) </w:t>
      </w:r>
      <w:r w:rsidR="6408A979" w:rsidRPr="002874B5">
        <w:rPr>
          <w:rFonts w:ascii="New times roman" w:hAnsi="New times roman" w:cstheme="minorHAnsi"/>
        </w:rPr>
        <w:t>Trustee D</w:t>
      </w:r>
      <w:r w:rsidR="004A10E7" w:rsidRPr="002874B5">
        <w:rPr>
          <w:rFonts w:ascii="New times roman" w:hAnsi="New times roman" w:cstheme="minorHAnsi"/>
        </w:rPr>
        <w:t>iane Sapp</w:t>
      </w:r>
    </w:p>
    <w:p w14:paraId="18387BD9" w14:textId="5951CA8F" w:rsidR="00593987" w:rsidRPr="002874B5" w:rsidRDefault="00666EEA" w:rsidP="00593987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</w:t>
      </w:r>
      <w:r w:rsidR="00121EBB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 </w:t>
      </w:r>
      <w:r w:rsidR="00E15313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>E) Trustee</w:t>
      </w:r>
      <w:r w:rsidR="00A052E6" w:rsidRPr="002874B5">
        <w:rPr>
          <w:rFonts w:ascii="New times roman" w:hAnsi="New times roman" w:cstheme="minorHAnsi"/>
        </w:rPr>
        <w:t xml:space="preserve"> Michelle Sterling</w:t>
      </w:r>
    </w:p>
    <w:p w14:paraId="1882DB59" w14:textId="31D4BA93" w:rsidR="00FA6C26" w:rsidRPr="002874B5" w:rsidRDefault="00121EBB" w:rsidP="00593987">
      <w:pPr>
        <w:spacing w:line="240" w:lineRule="auto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             </w:t>
      </w:r>
      <w:r w:rsidR="00E15313">
        <w:rPr>
          <w:rFonts w:ascii="New times roman" w:hAnsi="New times roman" w:cstheme="minorHAnsi"/>
        </w:rPr>
        <w:t xml:space="preserve"> </w:t>
      </w:r>
      <w:r w:rsidR="00FA6C26" w:rsidRPr="002874B5">
        <w:rPr>
          <w:rFonts w:ascii="New times roman" w:hAnsi="New times roman" w:cstheme="minorHAnsi"/>
        </w:rPr>
        <w:t>F) Trustee Dr. Tonyia Winston</w:t>
      </w:r>
    </w:p>
    <w:p w14:paraId="0234990C" w14:textId="00E2525F" w:rsidR="003D1F6E" w:rsidRDefault="003D1F6E" w:rsidP="003D1F6E">
      <w:pPr>
        <w:pStyle w:val="NoSpacing"/>
        <w:rPr>
          <w:rFonts w:ascii="New times roman" w:hAnsi="New times roman" w:cstheme="minorHAnsi"/>
        </w:rPr>
      </w:pPr>
    </w:p>
    <w:p w14:paraId="4592629C" w14:textId="0A0AFEA2" w:rsidR="003735A8" w:rsidRPr="003D1F6E" w:rsidRDefault="00E15313">
      <w:pPr>
        <w:pStyle w:val="NoSpacing"/>
        <w:numPr>
          <w:ilvl w:val="0"/>
          <w:numId w:val="5"/>
        </w:numPr>
        <w:rPr>
          <w:rFonts w:ascii="New times roman" w:hAnsi="New times roman"/>
          <w:caps/>
        </w:rPr>
      </w:pPr>
      <w:r>
        <w:rPr>
          <w:rFonts w:ascii="New times roman" w:hAnsi="New times roman" w:cstheme="minorHAnsi"/>
          <w:b/>
          <w:bCs/>
          <w:smallCaps/>
        </w:rPr>
        <w:t xml:space="preserve"> </w:t>
      </w:r>
      <w:r w:rsidR="6408A979" w:rsidRPr="003D1F6E">
        <w:rPr>
          <w:rFonts w:ascii="New times roman" w:hAnsi="New times roman" w:cstheme="minorHAnsi"/>
          <w:b/>
          <w:bCs/>
          <w:smallCaps/>
        </w:rPr>
        <w:t xml:space="preserve">General Comments From Mayor </w:t>
      </w:r>
      <w:r w:rsidR="00FC6EFD" w:rsidRPr="003D1F6E">
        <w:rPr>
          <w:rFonts w:ascii="New times roman" w:hAnsi="New times roman" w:cstheme="minorHAnsi"/>
          <w:b/>
          <w:bCs/>
          <w:smallCaps/>
        </w:rPr>
        <w:t xml:space="preserve">Marva Campbell- Pruitt </w:t>
      </w:r>
    </w:p>
    <w:p w14:paraId="01BE9CA1" w14:textId="77777777" w:rsidR="00453222" w:rsidRDefault="00453222" w:rsidP="00453222">
      <w:pPr>
        <w:rPr>
          <w:rFonts w:ascii="New times roman" w:hAnsi="New times roman" w:cstheme="minorHAnsi"/>
          <w:b/>
          <w:bCs/>
          <w:smallCaps/>
        </w:rPr>
      </w:pPr>
    </w:p>
    <w:p w14:paraId="466BCF4F" w14:textId="62D73DEE" w:rsidR="001C37C6" w:rsidRPr="00453222" w:rsidRDefault="00E15313">
      <w:pPr>
        <w:pStyle w:val="ListParagraph"/>
        <w:numPr>
          <w:ilvl w:val="0"/>
          <w:numId w:val="5"/>
        </w:numPr>
        <w:rPr>
          <w:rFonts w:ascii="New times roman" w:hAnsi="New times roman" w:cstheme="minorHAnsi"/>
          <w:b/>
          <w:bCs/>
        </w:rPr>
      </w:pPr>
      <w:r>
        <w:rPr>
          <w:rFonts w:ascii="New times roman" w:hAnsi="New times roman" w:cstheme="minorHAnsi"/>
          <w:b/>
          <w:bCs/>
          <w:smallCaps/>
        </w:rPr>
        <w:t xml:space="preserve"> </w:t>
      </w:r>
      <w:r w:rsidR="00FA6C26" w:rsidRPr="00453222">
        <w:rPr>
          <w:rFonts w:ascii="New times roman" w:hAnsi="New times roman" w:cstheme="minorHAnsi"/>
          <w:b/>
          <w:bCs/>
          <w:smallCaps/>
        </w:rPr>
        <w:t xml:space="preserve"> </w:t>
      </w:r>
      <w:r w:rsidR="6408A979" w:rsidRPr="00453222">
        <w:rPr>
          <w:rFonts w:ascii="New times roman" w:hAnsi="New times roman" w:cstheme="minorHAnsi"/>
          <w:b/>
          <w:bCs/>
          <w:smallCaps/>
        </w:rPr>
        <w:t>Adjournment</w:t>
      </w:r>
    </w:p>
    <w:sectPr w:rsidR="001C37C6" w:rsidRPr="00453222" w:rsidSect="00F337C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F09040" w14:textId="77777777" w:rsidR="00335C03" w:rsidRDefault="00335C03" w:rsidP="00BA0227">
      <w:pPr>
        <w:spacing w:line="240" w:lineRule="auto"/>
      </w:pPr>
      <w:r>
        <w:separator/>
      </w:r>
    </w:p>
  </w:endnote>
  <w:endnote w:type="continuationSeparator" w:id="0">
    <w:p w14:paraId="293B8FE3" w14:textId="77777777" w:rsidR="00335C03" w:rsidRDefault="00335C03" w:rsidP="00BA0227">
      <w:pPr>
        <w:spacing w:line="240" w:lineRule="auto"/>
      </w:pPr>
      <w:r>
        <w:continuationSeparator/>
      </w:r>
    </w:p>
  </w:endnote>
  <w:endnote w:type="continuationNotice" w:id="1">
    <w:p w14:paraId="77BD2246" w14:textId="77777777" w:rsidR="00335C03" w:rsidRDefault="00335C0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times roman">
    <w:altName w:val="Cambria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A3BF8A" w14:textId="77777777" w:rsidR="00BD6474" w:rsidRDefault="00BD64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2C5662" w14:textId="1AB977F3" w:rsidR="00BA0227" w:rsidRDefault="00BD388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7EBB3176" wp14:editId="5D6958F3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6853555" cy="367665"/>
              <wp:effectExtent l="0" t="0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53555" cy="36766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6CE4E8B" w14:textId="1660E73A" w:rsidR="00105064" w:rsidRDefault="00BD6474">
                          <w:r>
                            <w:t>January 27, 2026</w:t>
                          </w:r>
                        </w:p>
                        <w:p w14:paraId="165968C6" w14:textId="7277BC93" w:rsidR="00BD6474" w:rsidRDefault="00BD6474">
                          <w:r>
                            <w:t>Regular Board Meeting</w:t>
                          </w:r>
                        </w:p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7EBB3176" id="Rectangle 2" o:spid="_x0000_s1026" style="position:absolute;margin-left:0;margin-top:0;width:539.65pt;height:28.95pt;z-index:25165772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" o:allowincell="f" filled="f" stroked="f">
              <v:textbox inset=",0">
                <w:txbxContent>
                  <w:p w14:paraId="46CE4E8B" w14:textId="1660E73A" w:rsidR="00105064" w:rsidRDefault="00BD6474">
                    <w:r>
                      <w:t>January 27, 2026</w:t>
                    </w:r>
                  </w:p>
                  <w:p w14:paraId="165968C6" w14:textId="7277BC93" w:rsidR="00BD6474" w:rsidRDefault="00BD6474">
                    <w:r>
                      <w:t>Regular Board Meeting</w:t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0A954825" wp14:editId="43E758A2">
              <wp:simplePos x="0" y="0"/>
              <wp:positionH relativeFrom="leftMargin">
                <wp:align>right</wp:align>
              </wp:positionH>
              <wp:positionV relativeFrom="page">
                <wp:align>bottom</wp:align>
              </wp:positionV>
              <wp:extent cx="76200" cy="337820"/>
              <wp:effectExtent l="0" t="0" r="0" b="508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6200" cy="337820"/>
                        <a:chOff x="2820" y="4935"/>
                        <a:chExt cx="120" cy="1320"/>
                      </a:xfrm>
                    </wpg:grpSpPr>
                    <wps:wsp>
                      <wps:cNvPr id="456" name="AutoShape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  <wps:wsp>
                      <wps:cNvPr id="457" name="AutoShape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  <wps:wsp>
                      <wps:cNvPr id="458" name="AutoShape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 w14:anchorId="47BF16EC">
            <v:group id="Group 1" style="position:absolute;margin-left:-45.2pt;margin-top:0;width:6pt;height:26.6pt;z-index:251659264;mso-height-percent:780;mso-position-horizontal:right;mso-position-horizontal-relative:left-margin-area;mso-position-vertical:bottom;mso-position-vertical-relative:page;mso-height-percent:780;mso-height-relative:bottom-margin-area" coordsize="120,1320" coordorigin="2820,4935" o:spid="_x0000_s1026" w14:anchorId="44E7B1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">
              <v:shapetype id="_x0000_t32" coordsize="21600,21600" o:oned="t" filled="f" o:spt="32" path="m,l21600,21600e">
                <v:path fillok="f" arrowok="t" o:connecttype="none"/>
                <o:lock v:ext="edit" shapetype="t"/>
              </v:shapetype>
              <v:shape id="AutoShape 2" style="position:absolute;left:2820;top:4935;width:0;height:1320;visibility:visible;mso-wrap-style:square" o:spid="_x0000_s1027" strokecolor="#a8d08d [1945]" strokeweight="1.25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"/>
              <v:shape id="AutoShape 3" style="position:absolute;left:2880;top:4935;width:0;height:1320;visibility:visible;mso-wrap-style:square" o:spid="_x0000_s1028" strokecolor="#a8d08d [1945]" strokeweight="1.25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"/>
              <v:shape id="AutoShape 4" style="position:absolute;left:2940;top:4935;width:0;height:1320;visibility:visible;mso-wrap-style:square" o:spid="_x0000_s1029" strokecolor="#a8d08d [1945]" strokeweight="1.25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"/>
              <w10:wrap anchorx="margin" anchory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A5E59" w14:textId="77777777" w:rsidR="00BD6474" w:rsidRDefault="00BD64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B82781" w14:textId="77777777" w:rsidR="00335C03" w:rsidRDefault="00335C03" w:rsidP="00BA0227">
      <w:pPr>
        <w:spacing w:line="240" w:lineRule="auto"/>
      </w:pPr>
      <w:r>
        <w:separator/>
      </w:r>
    </w:p>
  </w:footnote>
  <w:footnote w:type="continuationSeparator" w:id="0">
    <w:p w14:paraId="2F67EA18" w14:textId="77777777" w:rsidR="00335C03" w:rsidRDefault="00335C03" w:rsidP="00BA0227">
      <w:pPr>
        <w:spacing w:line="240" w:lineRule="auto"/>
      </w:pPr>
      <w:r>
        <w:continuationSeparator/>
      </w:r>
    </w:p>
  </w:footnote>
  <w:footnote w:type="continuationNotice" w:id="1">
    <w:p w14:paraId="66D0AA16" w14:textId="77777777" w:rsidR="00335C03" w:rsidRDefault="00335C0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DC2D57" w14:textId="77777777" w:rsidR="00BD6474" w:rsidRDefault="00BD64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665B08" w14:textId="035C5C49" w:rsidR="00BD6474" w:rsidRDefault="00BD64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43F38" w14:textId="77777777" w:rsidR="00BD6474" w:rsidRDefault="00BD64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740FE8"/>
    <w:multiLevelType w:val="hybridMultilevel"/>
    <w:tmpl w:val="FBFEC580"/>
    <w:lvl w:ilvl="0" w:tplc="5886A1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E006256"/>
    <w:multiLevelType w:val="multilevel"/>
    <w:tmpl w:val="6E148B1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left"/>
      <w:pPr>
        <w:ind w:left="1440" w:hanging="360"/>
      </w:pPr>
      <w:rPr>
        <w:rFonts w:asciiTheme="minorHAnsi" w:eastAsiaTheme="minorHAnsi" w:hAnsiTheme="minorHAnsi" w:cstheme="minorHAnsi"/>
      </w:rPr>
    </w:lvl>
    <w:lvl w:ilvl="3">
      <w:start w:val="1"/>
      <w:numFmt w:val="lowerLetter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" w15:restartNumberingAfterBreak="0">
    <w:nsid w:val="79A86A67"/>
    <w:multiLevelType w:val="hybridMultilevel"/>
    <w:tmpl w:val="C25A8998"/>
    <w:lvl w:ilvl="0" w:tplc="0D2CCF7E">
      <w:start w:val="2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A38D8C0">
      <w:start w:val="1"/>
      <w:numFmt w:val="upperLetter"/>
      <w:lvlText w:val="%2)"/>
      <w:lvlJc w:val="left"/>
      <w:pPr>
        <w:ind w:left="1800" w:hanging="360"/>
      </w:pPr>
      <w:rPr>
        <w:rFonts w:asciiTheme="minorHAnsi" w:eastAsiaTheme="minorHAnsi" w:hAnsiTheme="minorHAnsi" w:cstheme="minorHAnsi"/>
      </w:rPr>
    </w:lvl>
    <w:lvl w:ilvl="2" w:tplc="2D520D0E">
      <w:start w:val="1"/>
      <w:numFmt w:val="lowerRoman"/>
      <w:lvlText w:val="%3."/>
      <w:lvlJc w:val="right"/>
      <w:pPr>
        <w:ind w:left="2160" w:hanging="180"/>
      </w:pPr>
      <w:rPr>
        <w:rFonts w:ascii="Calibri" w:eastAsiaTheme="minorHAnsi" w:hAnsi="Calibri" w:cs="Calibri"/>
      </w:rPr>
    </w:lvl>
    <w:lvl w:ilvl="3" w:tplc="F66C586C">
      <w:start w:val="1"/>
      <w:numFmt w:val="upperRoman"/>
      <w:lvlText w:val="%4."/>
      <w:lvlJc w:val="left"/>
      <w:pPr>
        <w:ind w:left="2880" w:hanging="360"/>
      </w:pPr>
      <w:rPr>
        <w:rFonts w:asciiTheme="minorHAnsi" w:eastAsiaTheme="minorHAnsi" w:hAnsiTheme="minorHAnsi" w:cstheme="minorHAnsi"/>
      </w:rPr>
    </w:lvl>
    <w:lvl w:ilvl="4" w:tplc="B7E43572">
      <w:start w:val="1"/>
      <w:numFmt w:val="lowerLetter"/>
      <w:lvlText w:val="%5."/>
      <w:lvlJc w:val="left"/>
      <w:pPr>
        <w:ind w:left="3690" w:hanging="360"/>
      </w:pPr>
      <w:rPr>
        <w:rFonts w:asciiTheme="minorHAnsi" w:eastAsiaTheme="minorHAnsi" w:hAnsiTheme="minorHAnsi" w:cstheme="minorHAnsi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3A5B02"/>
    <w:multiLevelType w:val="hybridMultilevel"/>
    <w:tmpl w:val="56100C46"/>
    <w:lvl w:ilvl="0" w:tplc="C0702F92">
      <w:start w:val="10"/>
      <w:numFmt w:val="decimal"/>
      <w:lvlText w:val="%1)"/>
      <w:lvlJc w:val="left"/>
      <w:pPr>
        <w:ind w:left="720" w:hanging="360"/>
      </w:pPr>
      <w:rPr>
        <w:rFonts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9B676B"/>
    <w:multiLevelType w:val="hybridMultilevel"/>
    <w:tmpl w:val="D6028D62"/>
    <w:lvl w:ilvl="0" w:tplc="DFA0BD0A">
      <w:start w:val="7"/>
      <w:numFmt w:val="decimal"/>
      <w:lvlText w:val="%1)"/>
      <w:lvlJc w:val="left"/>
      <w:pPr>
        <w:ind w:left="720" w:hanging="360"/>
      </w:pPr>
      <w:rPr>
        <w:rFonts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8484209">
    <w:abstractNumId w:val="2"/>
  </w:num>
  <w:num w:numId="2" w16cid:durableId="4977726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3767919">
    <w:abstractNumId w:val="0"/>
  </w:num>
  <w:num w:numId="4" w16cid:durableId="1178427033">
    <w:abstractNumId w:val="4"/>
  </w:num>
  <w:num w:numId="5" w16cid:durableId="189762445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W0NDQ2sDA0MDM1NrZQ0lEKTi0uzszPAykwqwUANW7NWCwAAAA="/>
  </w:docVars>
  <w:rsids>
    <w:rsidRoot w:val="000D5C63"/>
    <w:rsid w:val="0000046D"/>
    <w:rsid w:val="000021D7"/>
    <w:rsid w:val="0000317E"/>
    <w:rsid w:val="00010671"/>
    <w:rsid w:val="0001079A"/>
    <w:rsid w:val="00012EFA"/>
    <w:rsid w:val="000159A9"/>
    <w:rsid w:val="00023D56"/>
    <w:rsid w:val="00030C0C"/>
    <w:rsid w:val="00043737"/>
    <w:rsid w:val="00047C67"/>
    <w:rsid w:val="00054A9D"/>
    <w:rsid w:val="00054F99"/>
    <w:rsid w:val="000577F5"/>
    <w:rsid w:val="00067BC4"/>
    <w:rsid w:val="0007511E"/>
    <w:rsid w:val="000826BF"/>
    <w:rsid w:val="00084CC6"/>
    <w:rsid w:val="0008587D"/>
    <w:rsid w:val="000949A7"/>
    <w:rsid w:val="000A36F7"/>
    <w:rsid w:val="000A44C0"/>
    <w:rsid w:val="000A47B3"/>
    <w:rsid w:val="000B1BE0"/>
    <w:rsid w:val="000B2FE4"/>
    <w:rsid w:val="000B4458"/>
    <w:rsid w:val="000C2A50"/>
    <w:rsid w:val="000D3703"/>
    <w:rsid w:val="000D5C63"/>
    <w:rsid w:val="000D628A"/>
    <w:rsid w:val="000D6B89"/>
    <w:rsid w:val="000E2810"/>
    <w:rsid w:val="000F610E"/>
    <w:rsid w:val="00104F81"/>
    <w:rsid w:val="00105064"/>
    <w:rsid w:val="001115B4"/>
    <w:rsid w:val="00114DE0"/>
    <w:rsid w:val="0011649D"/>
    <w:rsid w:val="00121EBB"/>
    <w:rsid w:val="00133B33"/>
    <w:rsid w:val="0013400F"/>
    <w:rsid w:val="001421D0"/>
    <w:rsid w:val="001421F2"/>
    <w:rsid w:val="00142760"/>
    <w:rsid w:val="00147957"/>
    <w:rsid w:val="00152D98"/>
    <w:rsid w:val="00154894"/>
    <w:rsid w:val="00156E17"/>
    <w:rsid w:val="001648DB"/>
    <w:rsid w:val="00164F21"/>
    <w:rsid w:val="001673EF"/>
    <w:rsid w:val="00172A98"/>
    <w:rsid w:val="001740B1"/>
    <w:rsid w:val="00177C62"/>
    <w:rsid w:val="0018002A"/>
    <w:rsid w:val="00192255"/>
    <w:rsid w:val="00192731"/>
    <w:rsid w:val="00192F5A"/>
    <w:rsid w:val="00194C1F"/>
    <w:rsid w:val="001A09D1"/>
    <w:rsid w:val="001A4229"/>
    <w:rsid w:val="001B4091"/>
    <w:rsid w:val="001B7B5F"/>
    <w:rsid w:val="001C37C6"/>
    <w:rsid w:val="001C5089"/>
    <w:rsid w:val="001D00D1"/>
    <w:rsid w:val="001D0132"/>
    <w:rsid w:val="001D38CE"/>
    <w:rsid w:val="001E5B1A"/>
    <w:rsid w:val="001F0262"/>
    <w:rsid w:val="002009B8"/>
    <w:rsid w:val="00201F16"/>
    <w:rsid w:val="002028B5"/>
    <w:rsid w:val="00202CD6"/>
    <w:rsid w:val="00216214"/>
    <w:rsid w:val="002237C4"/>
    <w:rsid w:val="0022662B"/>
    <w:rsid w:val="00227173"/>
    <w:rsid w:val="00230A85"/>
    <w:rsid w:val="0023190E"/>
    <w:rsid w:val="00233160"/>
    <w:rsid w:val="00241041"/>
    <w:rsid w:val="002523A9"/>
    <w:rsid w:val="002550A7"/>
    <w:rsid w:val="002567DA"/>
    <w:rsid w:val="00262085"/>
    <w:rsid w:val="00264121"/>
    <w:rsid w:val="00266758"/>
    <w:rsid w:val="00270208"/>
    <w:rsid w:val="00274892"/>
    <w:rsid w:val="002765E6"/>
    <w:rsid w:val="00282EE2"/>
    <w:rsid w:val="0028354D"/>
    <w:rsid w:val="00283AD9"/>
    <w:rsid w:val="002874B5"/>
    <w:rsid w:val="002939B3"/>
    <w:rsid w:val="002A3763"/>
    <w:rsid w:val="002B27DB"/>
    <w:rsid w:val="002C3AC3"/>
    <w:rsid w:val="002C3FD2"/>
    <w:rsid w:val="002C6463"/>
    <w:rsid w:val="002D6E10"/>
    <w:rsid w:val="002E68C7"/>
    <w:rsid w:val="002F18AE"/>
    <w:rsid w:val="002F32C2"/>
    <w:rsid w:val="00315E32"/>
    <w:rsid w:val="00322053"/>
    <w:rsid w:val="0032282D"/>
    <w:rsid w:val="003230DE"/>
    <w:rsid w:val="00325407"/>
    <w:rsid w:val="00330EA3"/>
    <w:rsid w:val="00333F4A"/>
    <w:rsid w:val="00335C03"/>
    <w:rsid w:val="00336D25"/>
    <w:rsid w:val="0033767D"/>
    <w:rsid w:val="00342522"/>
    <w:rsid w:val="00350364"/>
    <w:rsid w:val="00350E7A"/>
    <w:rsid w:val="003524F8"/>
    <w:rsid w:val="00365600"/>
    <w:rsid w:val="003668DF"/>
    <w:rsid w:val="00372DCA"/>
    <w:rsid w:val="003735A8"/>
    <w:rsid w:val="00386BD5"/>
    <w:rsid w:val="003B1DF1"/>
    <w:rsid w:val="003C0088"/>
    <w:rsid w:val="003D1F6E"/>
    <w:rsid w:val="003D4C01"/>
    <w:rsid w:val="003D4C73"/>
    <w:rsid w:val="003E065B"/>
    <w:rsid w:val="003E294A"/>
    <w:rsid w:val="003E4DBE"/>
    <w:rsid w:val="003E5FD4"/>
    <w:rsid w:val="004012E3"/>
    <w:rsid w:val="0040149D"/>
    <w:rsid w:val="004043C5"/>
    <w:rsid w:val="00405328"/>
    <w:rsid w:val="00407714"/>
    <w:rsid w:val="00415807"/>
    <w:rsid w:val="004171D3"/>
    <w:rsid w:val="004218B4"/>
    <w:rsid w:val="00424020"/>
    <w:rsid w:val="004255C9"/>
    <w:rsid w:val="00436397"/>
    <w:rsid w:val="00437C4B"/>
    <w:rsid w:val="004422BC"/>
    <w:rsid w:val="00442814"/>
    <w:rsid w:val="0044764D"/>
    <w:rsid w:val="00447EEE"/>
    <w:rsid w:val="00453222"/>
    <w:rsid w:val="00460A8B"/>
    <w:rsid w:val="00471B1C"/>
    <w:rsid w:val="004738F0"/>
    <w:rsid w:val="00481D23"/>
    <w:rsid w:val="0048287A"/>
    <w:rsid w:val="00486635"/>
    <w:rsid w:val="0048750E"/>
    <w:rsid w:val="0049109A"/>
    <w:rsid w:val="004A10E7"/>
    <w:rsid w:val="004B2BF8"/>
    <w:rsid w:val="004C670E"/>
    <w:rsid w:val="004E284A"/>
    <w:rsid w:val="004E55E6"/>
    <w:rsid w:val="004E5A5A"/>
    <w:rsid w:val="004E77EF"/>
    <w:rsid w:val="004F121B"/>
    <w:rsid w:val="005112E4"/>
    <w:rsid w:val="0051144C"/>
    <w:rsid w:val="00512EA0"/>
    <w:rsid w:val="00516620"/>
    <w:rsid w:val="00517608"/>
    <w:rsid w:val="00523D09"/>
    <w:rsid w:val="00526073"/>
    <w:rsid w:val="00542DCB"/>
    <w:rsid w:val="00543273"/>
    <w:rsid w:val="0054514B"/>
    <w:rsid w:val="00556F5C"/>
    <w:rsid w:val="00565A44"/>
    <w:rsid w:val="00572EA4"/>
    <w:rsid w:val="005809B9"/>
    <w:rsid w:val="005842B9"/>
    <w:rsid w:val="00584CAB"/>
    <w:rsid w:val="00593987"/>
    <w:rsid w:val="0059795F"/>
    <w:rsid w:val="005A0785"/>
    <w:rsid w:val="005A211C"/>
    <w:rsid w:val="005A7697"/>
    <w:rsid w:val="005D24A2"/>
    <w:rsid w:val="005F19A0"/>
    <w:rsid w:val="006021A7"/>
    <w:rsid w:val="00602DC3"/>
    <w:rsid w:val="00607010"/>
    <w:rsid w:val="006122C5"/>
    <w:rsid w:val="00613A77"/>
    <w:rsid w:val="00627EE4"/>
    <w:rsid w:val="006331ED"/>
    <w:rsid w:val="00641217"/>
    <w:rsid w:val="006434B6"/>
    <w:rsid w:val="0064592C"/>
    <w:rsid w:val="00645F50"/>
    <w:rsid w:val="00655789"/>
    <w:rsid w:val="00666EEA"/>
    <w:rsid w:val="006708AA"/>
    <w:rsid w:val="006728A8"/>
    <w:rsid w:val="00674839"/>
    <w:rsid w:val="00683C01"/>
    <w:rsid w:val="006960CB"/>
    <w:rsid w:val="006A5C1D"/>
    <w:rsid w:val="006A6718"/>
    <w:rsid w:val="006A7A05"/>
    <w:rsid w:val="006B2218"/>
    <w:rsid w:val="006B3502"/>
    <w:rsid w:val="006B49F1"/>
    <w:rsid w:val="006B6DA5"/>
    <w:rsid w:val="006D3181"/>
    <w:rsid w:val="006D70B8"/>
    <w:rsid w:val="006F1AE0"/>
    <w:rsid w:val="006F41C6"/>
    <w:rsid w:val="00715FCB"/>
    <w:rsid w:val="00722821"/>
    <w:rsid w:val="00735574"/>
    <w:rsid w:val="00747B51"/>
    <w:rsid w:val="007603B4"/>
    <w:rsid w:val="0076167B"/>
    <w:rsid w:val="00764090"/>
    <w:rsid w:val="007714B4"/>
    <w:rsid w:val="00792A09"/>
    <w:rsid w:val="00793BE4"/>
    <w:rsid w:val="00796024"/>
    <w:rsid w:val="007A3237"/>
    <w:rsid w:val="007B183A"/>
    <w:rsid w:val="007D13AC"/>
    <w:rsid w:val="007D188B"/>
    <w:rsid w:val="007D32EB"/>
    <w:rsid w:val="007D6C5F"/>
    <w:rsid w:val="007E349C"/>
    <w:rsid w:val="007E6CF0"/>
    <w:rsid w:val="007F4F6D"/>
    <w:rsid w:val="007F5BF7"/>
    <w:rsid w:val="007F6F13"/>
    <w:rsid w:val="007F7B27"/>
    <w:rsid w:val="00810039"/>
    <w:rsid w:val="00823A25"/>
    <w:rsid w:val="00825886"/>
    <w:rsid w:val="00831832"/>
    <w:rsid w:val="00843C34"/>
    <w:rsid w:val="0084495E"/>
    <w:rsid w:val="00860981"/>
    <w:rsid w:val="008670B3"/>
    <w:rsid w:val="008808E0"/>
    <w:rsid w:val="00885332"/>
    <w:rsid w:val="008868D4"/>
    <w:rsid w:val="008B39AC"/>
    <w:rsid w:val="008C2048"/>
    <w:rsid w:val="008C292A"/>
    <w:rsid w:val="008D6CA4"/>
    <w:rsid w:val="008D7C4D"/>
    <w:rsid w:val="008E0D51"/>
    <w:rsid w:val="008F20A0"/>
    <w:rsid w:val="00900893"/>
    <w:rsid w:val="00901FBA"/>
    <w:rsid w:val="00902BB4"/>
    <w:rsid w:val="00903C65"/>
    <w:rsid w:val="00906196"/>
    <w:rsid w:val="009111AF"/>
    <w:rsid w:val="00921659"/>
    <w:rsid w:val="00922EED"/>
    <w:rsid w:val="00926B2E"/>
    <w:rsid w:val="00931691"/>
    <w:rsid w:val="00933EF1"/>
    <w:rsid w:val="0093661A"/>
    <w:rsid w:val="009373C3"/>
    <w:rsid w:val="00940BB8"/>
    <w:rsid w:val="00945E59"/>
    <w:rsid w:val="009516AB"/>
    <w:rsid w:val="00955CEA"/>
    <w:rsid w:val="00960A37"/>
    <w:rsid w:val="00963E0C"/>
    <w:rsid w:val="00972632"/>
    <w:rsid w:val="009756B4"/>
    <w:rsid w:val="00977B56"/>
    <w:rsid w:val="00985FDD"/>
    <w:rsid w:val="0099163B"/>
    <w:rsid w:val="00995722"/>
    <w:rsid w:val="009A05FC"/>
    <w:rsid w:val="009A789C"/>
    <w:rsid w:val="009B58FB"/>
    <w:rsid w:val="009C3410"/>
    <w:rsid w:val="009C4766"/>
    <w:rsid w:val="009D12F4"/>
    <w:rsid w:val="009E09A6"/>
    <w:rsid w:val="009E666D"/>
    <w:rsid w:val="009F0884"/>
    <w:rsid w:val="009F5EA0"/>
    <w:rsid w:val="009F6C90"/>
    <w:rsid w:val="00A052E6"/>
    <w:rsid w:val="00A0721A"/>
    <w:rsid w:val="00A17DB8"/>
    <w:rsid w:val="00A20001"/>
    <w:rsid w:val="00A34899"/>
    <w:rsid w:val="00A41DDD"/>
    <w:rsid w:val="00A43498"/>
    <w:rsid w:val="00A51A08"/>
    <w:rsid w:val="00A61064"/>
    <w:rsid w:val="00A65443"/>
    <w:rsid w:val="00A82768"/>
    <w:rsid w:val="00AB2E9D"/>
    <w:rsid w:val="00AB4AB7"/>
    <w:rsid w:val="00AB7B62"/>
    <w:rsid w:val="00AD08D3"/>
    <w:rsid w:val="00AD2E2C"/>
    <w:rsid w:val="00AD513E"/>
    <w:rsid w:val="00AD6F3E"/>
    <w:rsid w:val="00AE35D0"/>
    <w:rsid w:val="00AF24FB"/>
    <w:rsid w:val="00B01E0A"/>
    <w:rsid w:val="00B02770"/>
    <w:rsid w:val="00B1272F"/>
    <w:rsid w:val="00B14ADA"/>
    <w:rsid w:val="00B16132"/>
    <w:rsid w:val="00B16F0F"/>
    <w:rsid w:val="00B2442A"/>
    <w:rsid w:val="00B247DC"/>
    <w:rsid w:val="00B259CE"/>
    <w:rsid w:val="00B26056"/>
    <w:rsid w:val="00B37426"/>
    <w:rsid w:val="00B41448"/>
    <w:rsid w:val="00B50018"/>
    <w:rsid w:val="00B642F7"/>
    <w:rsid w:val="00B72327"/>
    <w:rsid w:val="00B85052"/>
    <w:rsid w:val="00B91B56"/>
    <w:rsid w:val="00B92A96"/>
    <w:rsid w:val="00B93435"/>
    <w:rsid w:val="00BA0227"/>
    <w:rsid w:val="00BA3C16"/>
    <w:rsid w:val="00BD36C2"/>
    <w:rsid w:val="00BD388C"/>
    <w:rsid w:val="00BD6474"/>
    <w:rsid w:val="00BE2C28"/>
    <w:rsid w:val="00BE50F9"/>
    <w:rsid w:val="00BF0286"/>
    <w:rsid w:val="00BF2F8E"/>
    <w:rsid w:val="00BF371A"/>
    <w:rsid w:val="00C00BAB"/>
    <w:rsid w:val="00C00D72"/>
    <w:rsid w:val="00C02284"/>
    <w:rsid w:val="00C03065"/>
    <w:rsid w:val="00C1561D"/>
    <w:rsid w:val="00C1612A"/>
    <w:rsid w:val="00C16F63"/>
    <w:rsid w:val="00C17344"/>
    <w:rsid w:val="00C2213D"/>
    <w:rsid w:val="00C22D25"/>
    <w:rsid w:val="00C34A8A"/>
    <w:rsid w:val="00C37929"/>
    <w:rsid w:val="00C412A1"/>
    <w:rsid w:val="00C4436C"/>
    <w:rsid w:val="00C52100"/>
    <w:rsid w:val="00C57E3B"/>
    <w:rsid w:val="00C60D26"/>
    <w:rsid w:val="00C61160"/>
    <w:rsid w:val="00C65010"/>
    <w:rsid w:val="00C655A1"/>
    <w:rsid w:val="00C71795"/>
    <w:rsid w:val="00C72FC4"/>
    <w:rsid w:val="00C90BD7"/>
    <w:rsid w:val="00C915E0"/>
    <w:rsid w:val="00CA2EC2"/>
    <w:rsid w:val="00CA3C7B"/>
    <w:rsid w:val="00CA70C3"/>
    <w:rsid w:val="00CB4CBB"/>
    <w:rsid w:val="00CC0CF3"/>
    <w:rsid w:val="00CC1091"/>
    <w:rsid w:val="00CC5B71"/>
    <w:rsid w:val="00CE0A06"/>
    <w:rsid w:val="00CE28ED"/>
    <w:rsid w:val="00CF6D62"/>
    <w:rsid w:val="00D00128"/>
    <w:rsid w:val="00D12696"/>
    <w:rsid w:val="00D16F02"/>
    <w:rsid w:val="00D30250"/>
    <w:rsid w:val="00D304AE"/>
    <w:rsid w:val="00D31742"/>
    <w:rsid w:val="00D32197"/>
    <w:rsid w:val="00D34EAC"/>
    <w:rsid w:val="00D375E3"/>
    <w:rsid w:val="00D57205"/>
    <w:rsid w:val="00D617C8"/>
    <w:rsid w:val="00D6344F"/>
    <w:rsid w:val="00D643AE"/>
    <w:rsid w:val="00D759D7"/>
    <w:rsid w:val="00D7677D"/>
    <w:rsid w:val="00D76B1D"/>
    <w:rsid w:val="00D76C9E"/>
    <w:rsid w:val="00D76FEA"/>
    <w:rsid w:val="00D83AFC"/>
    <w:rsid w:val="00D95D8C"/>
    <w:rsid w:val="00D97AEE"/>
    <w:rsid w:val="00D97D78"/>
    <w:rsid w:val="00DA19A6"/>
    <w:rsid w:val="00DC4102"/>
    <w:rsid w:val="00DC6EA8"/>
    <w:rsid w:val="00DD11AC"/>
    <w:rsid w:val="00DF67C9"/>
    <w:rsid w:val="00E00AD3"/>
    <w:rsid w:val="00E076B6"/>
    <w:rsid w:val="00E1353A"/>
    <w:rsid w:val="00E15313"/>
    <w:rsid w:val="00E25148"/>
    <w:rsid w:val="00E2515D"/>
    <w:rsid w:val="00E374EB"/>
    <w:rsid w:val="00E53737"/>
    <w:rsid w:val="00E53B77"/>
    <w:rsid w:val="00E54000"/>
    <w:rsid w:val="00E551F7"/>
    <w:rsid w:val="00E714A5"/>
    <w:rsid w:val="00E71DB6"/>
    <w:rsid w:val="00E743B1"/>
    <w:rsid w:val="00E76B84"/>
    <w:rsid w:val="00E84C85"/>
    <w:rsid w:val="00E85E6F"/>
    <w:rsid w:val="00E972C0"/>
    <w:rsid w:val="00EB6F48"/>
    <w:rsid w:val="00EB765A"/>
    <w:rsid w:val="00EC05CC"/>
    <w:rsid w:val="00EC6541"/>
    <w:rsid w:val="00ED4856"/>
    <w:rsid w:val="00EE6563"/>
    <w:rsid w:val="00EF7357"/>
    <w:rsid w:val="00F00F5B"/>
    <w:rsid w:val="00F1070A"/>
    <w:rsid w:val="00F138B3"/>
    <w:rsid w:val="00F22AD7"/>
    <w:rsid w:val="00F23232"/>
    <w:rsid w:val="00F278D3"/>
    <w:rsid w:val="00F337C2"/>
    <w:rsid w:val="00F35955"/>
    <w:rsid w:val="00F40870"/>
    <w:rsid w:val="00F4573C"/>
    <w:rsid w:val="00F45FB5"/>
    <w:rsid w:val="00F63002"/>
    <w:rsid w:val="00F7240A"/>
    <w:rsid w:val="00F96161"/>
    <w:rsid w:val="00FA4123"/>
    <w:rsid w:val="00FA6C26"/>
    <w:rsid w:val="00FA7C16"/>
    <w:rsid w:val="00FB54B1"/>
    <w:rsid w:val="00FC07FB"/>
    <w:rsid w:val="00FC5CAB"/>
    <w:rsid w:val="00FC6EFD"/>
    <w:rsid w:val="00FE79DF"/>
    <w:rsid w:val="00FF17E1"/>
    <w:rsid w:val="00FF2771"/>
    <w:rsid w:val="00FF33D1"/>
    <w:rsid w:val="01E1CC2C"/>
    <w:rsid w:val="0259A073"/>
    <w:rsid w:val="07DDF225"/>
    <w:rsid w:val="0E6FDA3B"/>
    <w:rsid w:val="11A6DFD8"/>
    <w:rsid w:val="1DAD0CE6"/>
    <w:rsid w:val="1EE89492"/>
    <w:rsid w:val="22091778"/>
    <w:rsid w:val="2320DFF8"/>
    <w:rsid w:val="33B504BC"/>
    <w:rsid w:val="467DF9F0"/>
    <w:rsid w:val="5388AB9E"/>
    <w:rsid w:val="53D78C1E"/>
    <w:rsid w:val="6408A979"/>
    <w:rsid w:val="6EB9E93E"/>
    <w:rsid w:val="6F5A00CD"/>
    <w:rsid w:val="7591F0AC"/>
    <w:rsid w:val="765EBF71"/>
    <w:rsid w:val="79DE8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C2F7D"/>
  <w15:docId w15:val="{ED4CD5F6-64D3-445B-A587-685D49F5F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C63"/>
    <w:pPr>
      <w:spacing w:after="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C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022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0227"/>
  </w:style>
  <w:style w:type="paragraph" w:styleId="Footer">
    <w:name w:val="footer"/>
    <w:basedOn w:val="Normal"/>
    <w:link w:val="FooterChar"/>
    <w:uiPriority w:val="99"/>
    <w:unhideWhenUsed/>
    <w:rsid w:val="00BA022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0227"/>
  </w:style>
  <w:style w:type="character" w:styleId="CommentReference">
    <w:name w:val="annotation reference"/>
    <w:basedOn w:val="DefaultParagraphFont"/>
    <w:uiPriority w:val="99"/>
    <w:semiHidden/>
    <w:unhideWhenUsed/>
    <w:rsid w:val="00FF17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7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7E1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23190E"/>
    <w:rPr>
      <w:b/>
      <w:bCs/>
    </w:rPr>
  </w:style>
  <w:style w:type="paragraph" w:styleId="NoSpacing">
    <w:name w:val="No Spacing"/>
    <w:uiPriority w:val="1"/>
    <w:qFormat/>
    <w:rsid w:val="007714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452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5-12-23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D38D96C68760408E91827541EC9F94" ma:contentTypeVersion="14" ma:contentTypeDescription="Create a new document." ma:contentTypeScope="" ma:versionID="a4a4284a672b057aea7e6668688e7641">
  <xsd:schema xmlns:xsd="http://www.w3.org/2001/XMLSchema" xmlns:xs="http://www.w3.org/2001/XMLSchema" xmlns:p="http://schemas.microsoft.com/office/2006/metadata/properties" xmlns:ns3="c8e7901d-bff1-440c-a644-ff9872ddbea5" xmlns:ns4="d299a1c4-7efb-4cfa-9d29-7ed9d349949e" targetNamespace="http://schemas.microsoft.com/office/2006/metadata/properties" ma:root="true" ma:fieldsID="d99a6fb1b70b28b7df887893a5eace46" ns3:_="" ns4:_="">
    <xsd:import namespace="c8e7901d-bff1-440c-a644-ff9872ddbea5"/>
    <xsd:import namespace="d299a1c4-7efb-4cfa-9d29-7ed9d34994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e7901d-bff1-440c-a644-ff9872ddbe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9a1c4-7efb-4cfa-9d29-7ed9d349949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e7901d-bff1-440c-a644-ff9872ddbe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3B84B38-E009-478B-906C-BAF62BB784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e7901d-bff1-440c-a644-ff9872ddbea5"/>
    <ds:schemaRef ds:uri="d299a1c4-7efb-4cfa-9d29-7ed9d34994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4AB54E-5AFB-469D-9122-44A06ADF515A}">
  <ds:schemaRefs>
    <ds:schemaRef ds:uri="http://schemas.microsoft.com/office/2006/metadata/properties"/>
    <ds:schemaRef ds:uri="http://schemas.microsoft.com/office/infopath/2007/PartnerControls"/>
    <ds:schemaRef ds:uri="c8e7901d-bff1-440c-a644-ff9872ddbea5"/>
  </ds:schemaRefs>
</ds:datastoreItem>
</file>

<file path=customXml/itemProps4.xml><?xml version="1.0" encoding="utf-8"?>
<ds:datastoreItem xmlns:ds="http://schemas.openxmlformats.org/officeDocument/2006/customXml" ds:itemID="{5AEF56E6-827B-4390-9E42-1D562C4600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ge Clerk Marva Campbell-Pruitt</dc:creator>
  <cp:keywords/>
  <dc:description/>
  <cp:lastModifiedBy>DEBRA WILLIAMS</cp:lastModifiedBy>
  <cp:revision>3</cp:revision>
  <cp:lastPrinted>2025-12-09T21:53:00Z</cp:lastPrinted>
  <dcterms:created xsi:type="dcterms:W3CDTF">2026-01-23T19:03:00Z</dcterms:created>
  <dcterms:modified xsi:type="dcterms:W3CDTF">2026-01-23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D38D96C68760408E91827541EC9F94</vt:lpwstr>
  </property>
</Properties>
</file>